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18D81" w14:textId="51D7CE36" w:rsidR="007F7D51" w:rsidRPr="00B4627A" w:rsidRDefault="00383218">
      <w:pPr>
        <w:rPr>
          <w:b/>
          <w:bCs/>
          <w:sz w:val="32"/>
          <w:szCs w:val="36"/>
        </w:rPr>
      </w:pPr>
      <w:r w:rsidRPr="00B4627A">
        <w:rPr>
          <w:b/>
          <w:bCs/>
          <w:sz w:val="32"/>
          <w:szCs w:val="36"/>
        </w:rPr>
        <w:t xml:space="preserve">Language Map for </w:t>
      </w:r>
      <w:r w:rsidR="00331D71">
        <w:rPr>
          <w:b/>
          <w:bCs/>
          <w:sz w:val="32"/>
          <w:szCs w:val="36"/>
        </w:rPr>
        <w:t>JavaScript</w:t>
      </w:r>
    </w:p>
    <w:tbl>
      <w:tblPr>
        <w:tblStyle w:val="TableGrid"/>
        <w:tblW w:w="13492" w:type="dxa"/>
        <w:tblLook w:val="04A0" w:firstRow="1" w:lastRow="0" w:firstColumn="1" w:lastColumn="0" w:noHBand="0" w:noVBand="1"/>
      </w:tblPr>
      <w:tblGrid>
        <w:gridCol w:w="4675"/>
        <w:gridCol w:w="8817"/>
      </w:tblGrid>
      <w:tr w:rsidR="00383218" w14:paraId="1E58EA1B" w14:textId="77777777" w:rsidTr="00383218">
        <w:trPr>
          <w:trHeight w:val="297"/>
        </w:trPr>
        <w:tc>
          <w:tcPr>
            <w:tcW w:w="4675" w:type="dxa"/>
          </w:tcPr>
          <w:p w14:paraId="120BF115" w14:textId="7C68C3FC" w:rsidR="00383218" w:rsidRPr="00383218" w:rsidRDefault="00383218">
            <w:pPr>
              <w:rPr>
                <w:b/>
                <w:bCs/>
                <w:sz w:val="24"/>
                <w:szCs w:val="28"/>
              </w:rPr>
            </w:pPr>
            <w:r w:rsidRPr="00383218">
              <w:rPr>
                <w:b/>
                <w:bCs/>
                <w:sz w:val="24"/>
                <w:szCs w:val="28"/>
              </w:rPr>
              <w:t>Variable Declaration</w:t>
            </w:r>
          </w:p>
          <w:p w14:paraId="5A338EC2" w14:textId="2A90920A" w:rsidR="00383218" w:rsidRPr="00383218" w:rsidRDefault="008F3FC8">
            <w:pPr>
              <w:rPr>
                <w:i/>
                <w:iCs/>
              </w:rPr>
            </w:pPr>
            <w:r>
              <w:rPr>
                <w:i/>
                <w:iCs/>
              </w:rPr>
              <w:t>Is this language strongly typed or dynamically typed? Provide a</w:t>
            </w:r>
            <w:r w:rsidR="003E704D">
              <w:rPr>
                <w:i/>
                <w:iCs/>
              </w:rPr>
              <w:t>t least three</w:t>
            </w:r>
            <w:r>
              <w:rPr>
                <w:i/>
                <w:iCs/>
              </w:rPr>
              <w:t xml:space="preserve"> example</w:t>
            </w:r>
            <w:r w:rsidR="003E704D">
              <w:rPr>
                <w:i/>
                <w:iCs/>
              </w:rPr>
              <w:t>s (with different data types or keywords)</w:t>
            </w:r>
            <w:r>
              <w:rPr>
                <w:i/>
                <w:iCs/>
              </w:rPr>
              <w:t xml:space="preserve"> of how variables are declared in this language.  </w:t>
            </w:r>
          </w:p>
          <w:p w14:paraId="39E40259" w14:textId="2EE13DC8" w:rsidR="00383218" w:rsidRPr="00383218" w:rsidRDefault="00383218">
            <w:pPr>
              <w:rPr>
                <w:b/>
                <w:bCs/>
                <w:sz w:val="22"/>
                <w:szCs w:val="24"/>
              </w:rPr>
            </w:pPr>
          </w:p>
        </w:tc>
        <w:tc>
          <w:tcPr>
            <w:tcW w:w="8817" w:type="dxa"/>
          </w:tcPr>
          <w:p w14:paraId="192BDFFA" w14:textId="77777777" w:rsidR="00383218" w:rsidRDefault="00A42178">
            <w:r>
              <w:t>JavaScript is a dynamically typed language.</w:t>
            </w:r>
          </w:p>
          <w:p w14:paraId="79B63658" w14:textId="77777777" w:rsidR="00A42178" w:rsidRDefault="00A42178"/>
          <w:p w14:paraId="3A71C048" w14:textId="40E3BFCE" w:rsidR="00A42178" w:rsidRPr="00FC334E" w:rsidRDefault="0007164D">
            <w:pPr>
              <w:rPr>
                <w:rFonts w:ascii="Consolas" w:hAnsi="Consolas"/>
              </w:rPr>
            </w:pPr>
            <w:r w:rsidRPr="00FC334E">
              <w:rPr>
                <w:rFonts w:ascii="Consolas" w:hAnsi="Consolas"/>
              </w:rPr>
              <w:t xml:space="preserve">var </w:t>
            </w:r>
            <w:r w:rsidR="00D1724B" w:rsidRPr="00FC334E">
              <w:rPr>
                <w:rFonts w:ascii="Consolas" w:hAnsi="Consolas"/>
              </w:rPr>
              <w:t>a</w:t>
            </w:r>
            <w:r w:rsidRPr="00FC334E">
              <w:rPr>
                <w:rFonts w:ascii="Consolas" w:hAnsi="Consolas"/>
              </w:rPr>
              <w:t xml:space="preserve"> = </w:t>
            </w:r>
            <w:r w:rsidR="00D1724B" w:rsidRPr="00FC334E">
              <w:rPr>
                <w:rFonts w:ascii="Consolas" w:hAnsi="Consolas"/>
              </w:rPr>
              <w:t>7</w:t>
            </w:r>
            <w:r w:rsidRPr="00FC334E">
              <w:rPr>
                <w:rFonts w:ascii="Consolas" w:hAnsi="Consolas"/>
              </w:rPr>
              <w:t>;</w:t>
            </w:r>
          </w:p>
          <w:p w14:paraId="75473F72" w14:textId="16E410A5" w:rsidR="0007164D" w:rsidRPr="00FC334E" w:rsidRDefault="0007164D">
            <w:pPr>
              <w:rPr>
                <w:rFonts w:ascii="Consolas" w:hAnsi="Consolas"/>
              </w:rPr>
            </w:pPr>
            <w:r w:rsidRPr="00FC334E">
              <w:rPr>
                <w:rFonts w:ascii="Consolas" w:hAnsi="Consolas"/>
              </w:rPr>
              <w:t xml:space="preserve">let </w:t>
            </w:r>
            <w:r w:rsidR="00D1724B" w:rsidRPr="00FC334E">
              <w:rPr>
                <w:rFonts w:ascii="Consolas" w:hAnsi="Consolas"/>
              </w:rPr>
              <w:t>b</w:t>
            </w:r>
            <w:r w:rsidRPr="00FC334E">
              <w:rPr>
                <w:rFonts w:ascii="Consolas" w:hAnsi="Consolas"/>
              </w:rPr>
              <w:t xml:space="preserve"> = "</w:t>
            </w:r>
            <w:r w:rsidR="00D1724B" w:rsidRPr="00FC334E">
              <w:rPr>
                <w:rFonts w:ascii="Consolas" w:hAnsi="Consolas"/>
              </w:rPr>
              <w:t>Hopefully Jav</w:t>
            </w:r>
            <w:r w:rsidR="00797D02" w:rsidRPr="00FC334E">
              <w:rPr>
                <w:rFonts w:ascii="Consolas" w:hAnsi="Consolas"/>
              </w:rPr>
              <w:t>a</w:t>
            </w:r>
            <w:r w:rsidR="00D1724B" w:rsidRPr="00FC334E">
              <w:rPr>
                <w:rFonts w:ascii="Consolas" w:hAnsi="Consolas"/>
              </w:rPr>
              <w:t>Script is fun.”</w:t>
            </w:r>
            <w:r w:rsidRPr="00FC334E">
              <w:rPr>
                <w:rFonts w:ascii="Consolas" w:hAnsi="Consolas"/>
              </w:rPr>
              <w:t>;</w:t>
            </w:r>
          </w:p>
          <w:p w14:paraId="7F1937FC" w14:textId="7C28B932" w:rsidR="0007164D" w:rsidRPr="00FC334E" w:rsidRDefault="008B585A">
            <w:pPr>
              <w:rPr>
                <w:rFonts w:ascii="Consolas" w:hAnsi="Consolas"/>
              </w:rPr>
            </w:pPr>
            <w:r w:rsidRPr="00FC334E">
              <w:rPr>
                <w:rFonts w:ascii="Consolas" w:hAnsi="Consolas"/>
              </w:rPr>
              <w:t xml:space="preserve">const </w:t>
            </w:r>
            <w:r w:rsidR="00D1724B" w:rsidRPr="00FC334E">
              <w:rPr>
                <w:rFonts w:ascii="Consolas" w:hAnsi="Consolas"/>
              </w:rPr>
              <w:t>c</w:t>
            </w:r>
            <w:r w:rsidRPr="00FC334E">
              <w:rPr>
                <w:rFonts w:ascii="Consolas" w:hAnsi="Consolas"/>
              </w:rPr>
              <w:t xml:space="preserve"> = true;</w:t>
            </w:r>
          </w:p>
          <w:p w14:paraId="16CD9C2D" w14:textId="0DB28736" w:rsidR="008B585A" w:rsidRPr="00FC334E" w:rsidRDefault="00D1724B">
            <w:pPr>
              <w:rPr>
                <w:rFonts w:ascii="Consolas" w:hAnsi="Consolas"/>
              </w:rPr>
            </w:pPr>
            <w:r w:rsidRPr="00FC334E">
              <w:rPr>
                <w:rFonts w:ascii="Consolas" w:hAnsi="Consolas"/>
              </w:rPr>
              <w:t>var x;</w:t>
            </w:r>
          </w:p>
          <w:p w14:paraId="243E951E" w14:textId="51B0B035" w:rsidR="00D1724B" w:rsidRPr="00FC334E" w:rsidRDefault="00D1724B">
            <w:pPr>
              <w:rPr>
                <w:rFonts w:ascii="Consolas" w:hAnsi="Consolas"/>
              </w:rPr>
            </w:pPr>
            <w:r w:rsidRPr="00FC334E">
              <w:rPr>
                <w:rFonts w:ascii="Consolas" w:hAnsi="Consolas"/>
              </w:rPr>
              <w:t>let y;</w:t>
            </w:r>
          </w:p>
          <w:p w14:paraId="7B3AEB11" w14:textId="6CD7BFFC" w:rsidR="00D1724B" w:rsidRDefault="00D1724B">
            <w:r w:rsidRPr="00FC334E">
              <w:rPr>
                <w:rFonts w:ascii="Consolas" w:hAnsi="Consolas"/>
              </w:rPr>
              <w:t>const z;</w:t>
            </w:r>
          </w:p>
        </w:tc>
      </w:tr>
      <w:tr w:rsidR="00383218" w14:paraId="70CC0C63" w14:textId="77777777" w:rsidTr="00383218">
        <w:trPr>
          <w:trHeight w:val="297"/>
        </w:trPr>
        <w:tc>
          <w:tcPr>
            <w:tcW w:w="4675" w:type="dxa"/>
          </w:tcPr>
          <w:p w14:paraId="0AD97EFE" w14:textId="50024BE5" w:rsidR="00383218" w:rsidRPr="00383218" w:rsidRDefault="00383218">
            <w:pPr>
              <w:rPr>
                <w:b/>
                <w:bCs/>
                <w:sz w:val="24"/>
                <w:szCs w:val="28"/>
              </w:rPr>
            </w:pPr>
            <w:r w:rsidRPr="00383218">
              <w:rPr>
                <w:b/>
                <w:bCs/>
                <w:sz w:val="24"/>
                <w:szCs w:val="28"/>
              </w:rPr>
              <w:t>Data Types</w:t>
            </w:r>
          </w:p>
          <w:p w14:paraId="186F47CA" w14:textId="350762C9" w:rsidR="00383218" w:rsidRPr="00383218" w:rsidRDefault="00383218">
            <w:pPr>
              <w:rPr>
                <w:i/>
                <w:iCs/>
              </w:rPr>
            </w:pPr>
            <w:r w:rsidRPr="00383218">
              <w:rPr>
                <w:i/>
                <w:iCs/>
              </w:rPr>
              <w:t>List all of the data types (and ranges) supported by this language</w:t>
            </w:r>
            <w:r>
              <w:rPr>
                <w:i/>
                <w:iCs/>
              </w:rPr>
              <w:t>.</w:t>
            </w:r>
          </w:p>
          <w:p w14:paraId="0FD4B2C2" w14:textId="6F2C7AC8" w:rsidR="00383218" w:rsidRPr="00383218" w:rsidRDefault="00383218">
            <w:pPr>
              <w:rPr>
                <w:b/>
                <w:bCs/>
                <w:sz w:val="22"/>
                <w:szCs w:val="24"/>
              </w:rPr>
            </w:pPr>
          </w:p>
        </w:tc>
        <w:tc>
          <w:tcPr>
            <w:tcW w:w="8817" w:type="dxa"/>
          </w:tcPr>
          <w:p w14:paraId="0AD98429" w14:textId="7209B15C" w:rsidR="00D2422B" w:rsidRDefault="00D2422B" w:rsidP="003F218E">
            <w:r>
              <w:t>Primitive</w:t>
            </w:r>
          </w:p>
          <w:p w14:paraId="2BB7A58D" w14:textId="7A4F284E" w:rsidR="003F218E" w:rsidRDefault="003F218E" w:rsidP="00D2422B">
            <w:pPr>
              <w:pStyle w:val="ListParagraph"/>
              <w:numPr>
                <w:ilvl w:val="0"/>
                <w:numId w:val="2"/>
              </w:numPr>
            </w:pPr>
            <w:r>
              <w:t>String:</w:t>
            </w:r>
            <w:r w:rsidR="00A92BBF">
              <w:t xml:space="preserve"> Integer values representing UTF-16 code units</w:t>
            </w:r>
          </w:p>
          <w:p w14:paraId="3F56CD1E" w14:textId="1208D67D" w:rsidR="003F218E" w:rsidRDefault="003F218E" w:rsidP="00D2422B">
            <w:pPr>
              <w:pStyle w:val="ListParagraph"/>
              <w:numPr>
                <w:ilvl w:val="0"/>
                <w:numId w:val="2"/>
              </w:numPr>
            </w:pPr>
            <w:r>
              <w:t>Number:</w:t>
            </w:r>
            <w:r w:rsidR="005F7AA3">
              <w:t xml:space="preserve"> </w:t>
            </w:r>
            <w:r w:rsidR="003060A2">
              <w:t>-(</w:t>
            </w:r>
            <w:r w:rsidR="0085376D">
              <w:t>2</w:t>
            </w:r>
            <w:r w:rsidR="003060A2">
              <w:t xml:space="preserve">^53 - 1) to 2^53 - 1 </w:t>
            </w:r>
            <w:r w:rsidR="008C7D14">
              <w:t xml:space="preserve"> (</w:t>
            </w:r>
            <w:r w:rsidR="00C37338">
              <w:t>MIN_SAFE_INTEGER to MAX_SAFE_INTEGER)</w:t>
            </w:r>
          </w:p>
          <w:p w14:paraId="65CB25BE" w14:textId="016AA654" w:rsidR="007C7BF6" w:rsidRDefault="003F218E" w:rsidP="00D76123">
            <w:pPr>
              <w:pStyle w:val="ListParagraph"/>
              <w:numPr>
                <w:ilvl w:val="1"/>
                <w:numId w:val="2"/>
              </w:numPr>
            </w:pPr>
            <w:r>
              <w:t xml:space="preserve">BigInt: </w:t>
            </w:r>
            <w:r w:rsidR="00387511">
              <w:t>Values only constrained by memory space</w:t>
            </w:r>
          </w:p>
          <w:p w14:paraId="45B2E098" w14:textId="648D1636" w:rsidR="003F218E" w:rsidRDefault="003F218E" w:rsidP="003F218E">
            <w:pPr>
              <w:pStyle w:val="ListParagraph"/>
              <w:numPr>
                <w:ilvl w:val="0"/>
                <w:numId w:val="2"/>
              </w:numPr>
            </w:pPr>
            <w:r>
              <w:t xml:space="preserve">Boolean: </w:t>
            </w:r>
            <w:r w:rsidR="00387511">
              <w:t xml:space="preserve"> true or false</w:t>
            </w:r>
          </w:p>
          <w:p w14:paraId="7A5EF42B" w14:textId="250F8391" w:rsidR="003F218E" w:rsidRDefault="003F218E" w:rsidP="007C7BF6">
            <w:pPr>
              <w:pStyle w:val="ListParagraph"/>
              <w:numPr>
                <w:ilvl w:val="0"/>
                <w:numId w:val="3"/>
              </w:numPr>
            </w:pPr>
            <w:r>
              <w:t xml:space="preserve">Undefined: </w:t>
            </w:r>
            <w:r w:rsidR="00387511">
              <w:t xml:space="preserve"> </w:t>
            </w:r>
            <w:r w:rsidR="00664ECF">
              <w:t>undefined (only undefined) = absence of value</w:t>
            </w:r>
          </w:p>
          <w:p w14:paraId="27CA1201" w14:textId="3026366D" w:rsidR="003F218E" w:rsidRDefault="003F218E" w:rsidP="007C7BF6">
            <w:pPr>
              <w:pStyle w:val="ListParagraph"/>
              <w:numPr>
                <w:ilvl w:val="0"/>
                <w:numId w:val="3"/>
              </w:numPr>
            </w:pPr>
            <w:r>
              <w:t xml:space="preserve">Null: </w:t>
            </w:r>
            <w:r w:rsidR="00664ECF">
              <w:t xml:space="preserve">null (only possible value) = absence of </w:t>
            </w:r>
            <w:r w:rsidR="008D4BEB">
              <w:t xml:space="preserve">an </w:t>
            </w:r>
            <w:r w:rsidR="00664ECF">
              <w:t>object</w:t>
            </w:r>
          </w:p>
          <w:p w14:paraId="23080066" w14:textId="4A4E7491" w:rsidR="003A7989" w:rsidRDefault="003A7989" w:rsidP="007C7BF6">
            <w:pPr>
              <w:pStyle w:val="ListParagraph"/>
              <w:numPr>
                <w:ilvl w:val="0"/>
                <w:numId w:val="3"/>
              </w:numPr>
            </w:pPr>
            <w:r>
              <w:t>Symbol:</w:t>
            </w:r>
            <w:r w:rsidR="00126EF1">
              <w:t xml:space="preserve"> </w:t>
            </w:r>
            <w:r w:rsidR="00A614E2">
              <w:t xml:space="preserve">immutable, </w:t>
            </w:r>
            <w:r w:rsidR="00126EF1">
              <w:t>a</w:t>
            </w:r>
            <w:r w:rsidR="00A614E2">
              <w:t>.</w:t>
            </w:r>
            <w:r w:rsidR="00126EF1">
              <w:t>k</w:t>
            </w:r>
            <w:r w:rsidR="00A614E2">
              <w:t>.</w:t>
            </w:r>
            <w:r w:rsidR="00126EF1">
              <w:t>a</w:t>
            </w:r>
            <w:r w:rsidR="00A614E2">
              <w:t>.</w:t>
            </w:r>
            <w:r w:rsidR="00126EF1">
              <w:t xml:space="preserve"> “atoms” – can be used with Object property</w:t>
            </w:r>
          </w:p>
          <w:p w14:paraId="1572FA10" w14:textId="60AC95EC" w:rsidR="0023575C" w:rsidRDefault="00D76123" w:rsidP="00226ED7">
            <w:r>
              <w:t>Non-Primitive</w:t>
            </w:r>
          </w:p>
          <w:p w14:paraId="2130271E" w14:textId="77777777" w:rsidR="00383218" w:rsidRDefault="003F218E" w:rsidP="007C7BF6">
            <w:pPr>
              <w:pStyle w:val="ListParagraph"/>
              <w:numPr>
                <w:ilvl w:val="0"/>
                <w:numId w:val="4"/>
              </w:numPr>
            </w:pPr>
            <w:r>
              <w:t>Object:</w:t>
            </w:r>
            <w:r w:rsidR="00A614E2">
              <w:t xml:space="preserve"> referenced by identifier – the only mutable values</w:t>
            </w:r>
            <w:r w:rsidR="000763DE">
              <w:t>; functions are objects</w:t>
            </w:r>
            <w:r>
              <w:t xml:space="preserve"> </w:t>
            </w:r>
          </w:p>
          <w:p w14:paraId="6DDA751F" w14:textId="5B4F638A" w:rsidR="00226ED7" w:rsidRDefault="00226ED7" w:rsidP="00226ED7">
            <w:pPr>
              <w:pStyle w:val="ListParagraph"/>
              <w:numPr>
                <w:ilvl w:val="1"/>
                <w:numId w:val="4"/>
              </w:numPr>
            </w:pPr>
            <w:r>
              <w:t>Array: objects for which there’s a relationship b/w integer-keyed and length properties</w:t>
            </w:r>
          </w:p>
        </w:tc>
      </w:tr>
      <w:tr w:rsidR="00383218" w14:paraId="29F26900" w14:textId="77777777" w:rsidTr="00383218">
        <w:trPr>
          <w:trHeight w:val="297"/>
        </w:trPr>
        <w:tc>
          <w:tcPr>
            <w:tcW w:w="4675" w:type="dxa"/>
          </w:tcPr>
          <w:p w14:paraId="3A312512" w14:textId="77777777" w:rsidR="00383218" w:rsidRPr="00383218" w:rsidRDefault="00383218">
            <w:pPr>
              <w:rPr>
                <w:b/>
                <w:bCs/>
                <w:sz w:val="24"/>
                <w:szCs w:val="28"/>
              </w:rPr>
            </w:pPr>
            <w:r w:rsidRPr="00383218">
              <w:rPr>
                <w:b/>
                <w:bCs/>
                <w:sz w:val="24"/>
                <w:szCs w:val="28"/>
              </w:rPr>
              <w:t>Selection Structures</w:t>
            </w:r>
          </w:p>
          <w:p w14:paraId="1D831E15" w14:textId="331C7762" w:rsidR="00383218" w:rsidRPr="00383218" w:rsidRDefault="00383218">
            <w:pPr>
              <w:rPr>
                <w:i/>
                <w:iCs/>
              </w:rPr>
            </w:pPr>
            <w:r w:rsidRPr="00383218">
              <w:rPr>
                <w:i/>
                <w:iCs/>
              </w:rPr>
              <w:t>Provide examples of all selection structures supported by this language (if, if else, etc.)</w:t>
            </w:r>
            <w:r w:rsidR="003E704D">
              <w:rPr>
                <w:i/>
                <w:iCs/>
              </w:rPr>
              <w:t xml:space="preserve"> </w:t>
            </w:r>
            <w:r w:rsidR="003E704D" w:rsidRPr="003E704D">
              <w:rPr>
                <w:b/>
                <w:bCs/>
                <w:i/>
                <w:iCs/>
              </w:rPr>
              <w:t>Don’t just list them, show code samples of how each would look in a real program.</w:t>
            </w:r>
          </w:p>
        </w:tc>
        <w:tc>
          <w:tcPr>
            <w:tcW w:w="8817" w:type="dxa"/>
          </w:tcPr>
          <w:p w14:paraId="4C01B48B" w14:textId="77777777" w:rsidR="00383218" w:rsidRDefault="002A1B6E">
            <w:r w:rsidRPr="002A1B6E">
              <w:t>If Statement</w:t>
            </w:r>
          </w:p>
          <w:p w14:paraId="1857B94E" w14:textId="2BF53BB4" w:rsidR="004A3975" w:rsidRPr="008D4BEB" w:rsidRDefault="004A3975" w:rsidP="008D4BEB">
            <w:pPr>
              <w:pStyle w:val="ListParagraph"/>
              <w:rPr>
                <w:rFonts w:ascii="Consolas" w:hAnsi="Consolas"/>
              </w:rPr>
            </w:pPr>
            <w:r w:rsidRPr="008D4BEB">
              <w:rPr>
                <w:rFonts w:ascii="Consolas" w:hAnsi="Consolas"/>
              </w:rPr>
              <w:t xml:space="preserve">let x = </w:t>
            </w:r>
            <w:r w:rsidR="005D46DD" w:rsidRPr="008D4BEB">
              <w:rPr>
                <w:rFonts w:ascii="Consolas" w:hAnsi="Consolas"/>
              </w:rPr>
              <w:t>12</w:t>
            </w:r>
            <w:r w:rsidRPr="008D4BEB">
              <w:rPr>
                <w:rFonts w:ascii="Consolas" w:hAnsi="Consolas"/>
              </w:rPr>
              <w:t>;</w:t>
            </w:r>
          </w:p>
          <w:p w14:paraId="786CA89E" w14:textId="181CED06" w:rsidR="004A3975" w:rsidRPr="008D4BEB" w:rsidRDefault="004A3975" w:rsidP="008D4BEB">
            <w:pPr>
              <w:pStyle w:val="ListParagraph"/>
              <w:rPr>
                <w:rFonts w:ascii="Consolas" w:hAnsi="Consolas"/>
              </w:rPr>
            </w:pPr>
            <w:r w:rsidRPr="008D4BEB">
              <w:rPr>
                <w:rFonts w:ascii="Consolas" w:hAnsi="Consolas"/>
              </w:rPr>
              <w:t xml:space="preserve">if (x &gt; </w:t>
            </w:r>
            <w:r w:rsidR="008D4BEB" w:rsidRPr="008D4BEB">
              <w:rPr>
                <w:rFonts w:ascii="Consolas" w:hAnsi="Consolas"/>
              </w:rPr>
              <w:t>1</w:t>
            </w:r>
            <w:r w:rsidRPr="008D4BEB">
              <w:rPr>
                <w:rFonts w:ascii="Consolas" w:hAnsi="Consolas"/>
              </w:rPr>
              <w:t>) {</w:t>
            </w:r>
          </w:p>
          <w:p w14:paraId="7B8DB9F1" w14:textId="14A618BA" w:rsidR="004A3975" w:rsidRPr="008D4BEB" w:rsidRDefault="004A3975" w:rsidP="008D4BEB">
            <w:pPr>
              <w:pStyle w:val="ListParagraph"/>
              <w:rPr>
                <w:rFonts w:ascii="Consolas" w:hAnsi="Consolas"/>
              </w:rPr>
            </w:pPr>
            <w:r w:rsidRPr="008D4BEB">
              <w:rPr>
                <w:rFonts w:ascii="Consolas" w:hAnsi="Consolas"/>
              </w:rPr>
              <w:t xml:space="preserve">    console.log('x is greater than </w:t>
            </w:r>
            <w:r w:rsidR="008D4BEB" w:rsidRPr="008D4BEB">
              <w:rPr>
                <w:rFonts w:ascii="Consolas" w:hAnsi="Consolas"/>
              </w:rPr>
              <w:t>1</w:t>
            </w:r>
            <w:r w:rsidRPr="008D4BEB">
              <w:rPr>
                <w:rFonts w:ascii="Consolas" w:hAnsi="Consolas"/>
              </w:rPr>
              <w:t>');</w:t>
            </w:r>
          </w:p>
          <w:p w14:paraId="747A573D" w14:textId="77777777" w:rsidR="002A1B6E" w:rsidRPr="008D4BEB" w:rsidRDefault="004A3975" w:rsidP="008D4BEB">
            <w:pPr>
              <w:pStyle w:val="ListParagraph"/>
              <w:rPr>
                <w:rFonts w:ascii="Consolas" w:hAnsi="Consolas"/>
              </w:rPr>
            </w:pPr>
            <w:r w:rsidRPr="008D4BEB">
              <w:rPr>
                <w:rFonts w:ascii="Consolas" w:hAnsi="Consolas"/>
              </w:rPr>
              <w:t>}</w:t>
            </w:r>
          </w:p>
          <w:p w14:paraId="4845D24C" w14:textId="77777777" w:rsidR="004A3975" w:rsidRDefault="0084535F" w:rsidP="004A3975">
            <w:r w:rsidRPr="0084535F">
              <w:t>If-Else Statement</w:t>
            </w:r>
          </w:p>
          <w:p w14:paraId="16270B54" w14:textId="0668AEBD" w:rsidR="0084535F" w:rsidRPr="00E471B1" w:rsidRDefault="0084535F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 xml:space="preserve">let x = </w:t>
            </w:r>
            <w:r w:rsidR="008D4BEB" w:rsidRPr="00E471B1">
              <w:rPr>
                <w:rFonts w:ascii="Consolas" w:hAnsi="Consolas"/>
              </w:rPr>
              <w:t>12</w:t>
            </w:r>
            <w:r w:rsidRPr="00E471B1">
              <w:rPr>
                <w:rFonts w:ascii="Consolas" w:hAnsi="Consolas"/>
              </w:rPr>
              <w:t>;</w:t>
            </w:r>
          </w:p>
          <w:p w14:paraId="72EA659C" w14:textId="306774B4" w:rsidR="0084535F" w:rsidRPr="00E471B1" w:rsidRDefault="0084535F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 xml:space="preserve">if (x &gt; </w:t>
            </w:r>
            <w:r w:rsidR="008D4BEB" w:rsidRPr="00E471B1">
              <w:rPr>
                <w:rFonts w:ascii="Consolas" w:hAnsi="Consolas"/>
              </w:rPr>
              <w:t>1</w:t>
            </w:r>
            <w:r w:rsidRPr="00E471B1">
              <w:rPr>
                <w:rFonts w:ascii="Consolas" w:hAnsi="Consolas"/>
              </w:rPr>
              <w:t>) {</w:t>
            </w:r>
          </w:p>
          <w:p w14:paraId="2549188B" w14:textId="4B1199E8" w:rsidR="0084535F" w:rsidRPr="00E471B1" w:rsidRDefault="0084535F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 xml:space="preserve">    console.log('x is greater than </w:t>
            </w:r>
            <w:r w:rsidR="008D4BEB" w:rsidRPr="00E471B1">
              <w:rPr>
                <w:rFonts w:ascii="Consolas" w:hAnsi="Consolas"/>
              </w:rPr>
              <w:t>1</w:t>
            </w:r>
            <w:r w:rsidRPr="00E471B1">
              <w:rPr>
                <w:rFonts w:ascii="Consolas" w:hAnsi="Consolas"/>
              </w:rPr>
              <w:t>');</w:t>
            </w:r>
          </w:p>
          <w:p w14:paraId="003F648B" w14:textId="77777777" w:rsidR="0084535F" w:rsidRPr="00E471B1" w:rsidRDefault="0084535F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>} else {</w:t>
            </w:r>
          </w:p>
          <w:p w14:paraId="1B00C605" w14:textId="20BAD367" w:rsidR="0084535F" w:rsidRPr="00E471B1" w:rsidRDefault="0084535F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 xml:space="preserve">    console.log('x is not greater than </w:t>
            </w:r>
            <w:r w:rsidR="008D4BEB" w:rsidRPr="00E471B1">
              <w:rPr>
                <w:rFonts w:ascii="Consolas" w:hAnsi="Consolas"/>
              </w:rPr>
              <w:t>1</w:t>
            </w:r>
            <w:r w:rsidRPr="00E471B1">
              <w:rPr>
                <w:rFonts w:ascii="Consolas" w:hAnsi="Consolas"/>
              </w:rPr>
              <w:t>');</w:t>
            </w:r>
          </w:p>
          <w:p w14:paraId="45823310" w14:textId="77777777" w:rsidR="0084535F" w:rsidRPr="00E471B1" w:rsidRDefault="0084535F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>}</w:t>
            </w:r>
          </w:p>
          <w:p w14:paraId="6A8D45B3" w14:textId="77777777" w:rsidR="0084535F" w:rsidRDefault="0084535F" w:rsidP="0084535F">
            <w:r w:rsidRPr="0084535F">
              <w:t>If-Else If-Else Statement</w:t>
            </w:r>
          </w:p>
          <w:p w14:paraId="4E1E43CB" w14:textId="797DD3DB" w:rsidR="008B12C7" w:rsidRPr="00E471B1" w:rsidRDefault="008B12C7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>let x = 1</w:t>
            </w:r>
            <w:r w:rsidR="00434BB1" w:rsidRPr="00E471B1">
              <w:rPr>
                <w:rFonts w:ascii="Consolas" w:hAnsi="Consolas"/>
              </w:rPr>
              <w:t>2</w:t>
            </w:r>
            <w:r w:rsidRPr="00E471B1">
              <w:rPr>
                <w:rFonts w:ascii="Consolas" w:hAnsi="Consolas"/>
              </w:rPr>
              <w:t>;</w:t>
            </w:r>
          </w:p>
          <w:p w14:paraId="7A1BABDE" w14:textId="6B35679A" w:rsidR="008B12C7" w:rsidRPr="00E471B1" w:rsidRDefault="008B12C7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>if (x &gt; 1) {</w:t>
            </w:r>
          </w:p>
          <w:p w14:paraId="129D5DC9" w14:textId="7AD46046" w:rsidR="008B12C7" w:rsidRPr="00E471B1" w:rsidRDefault="008B12C7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 xml:space="preserve">    console.log('x is greater than 1');</w:t>
            </w:r>
          </w:p>
          <w:p w14:paraId="3A239E7E" w14:textId="407E5BD6" w:rsidR="008B12C7" w:rsidRPr="00E471B1" w:rsidRDefault="008B12C7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>} else if (x == 1) {</w:t>
            </w:r>
          </w:p>
          <w:p w14:paraId="038423A4" w14:textId="4A95E4B4" w:rsidR="008B12C7" w:rsidRPr="00E471B1" w:rsidRDefault="008B12C7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 xml:space="preserve">    console.log('x is equal to 1');</w:t>
            </w:r>
          </w:p>
          <w:p w14:paraId="7F57F236" w14:textId="77777777" w:rsidR="008B12C7" w:rsidRPr="00E471B1" w:rsidRDefault="008B12C7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lastRenderedPageBreak/>
              <w:t>} else {</w:t>
            </w:r>
          </w:p>
          <w:p w14:paraId="6BF40530" w14:textId="73739D90" w:rsidR="008B12C7" w:rsidRPr="00E471B1" w:rsidRDefault="008B12C7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 xml:space="preserve">    console.log('x is less than 1');</w:t>
            </w:r>
          </w:p>
          <w:p w14:paraId="0773D21A" w14:textId="77777777" w:rsidR="008B12C7" w:rsidRPr="00E471B1" w:rsidRDefault="008B12C7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>}</w:t>
            </w:r>
          </w:p>
          <w:p w14:paraId="278BF624" w14:textId="77777777" w:rsidR="008B12C7" w:rsidRDefault="008B12C7" w:rsidP="008B12C7">
            <w:r w:rsidRPr="008B12C7">
              <w:t>Switch Statement</w:t>
            </w:r>
          </w:p>
          <w:p w14:paraId="50AB9297" w14:textId="7F76EB0D" w:rsidR="005D46DD" w:rsidRPr="00E471B1" w:rsidRDefault="005D46DD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 xml:space="preserve">let </w:t>
            </w:r>
            <w:r w:rsidR="00434BB1" w:rsidRPr="00E471B1">
              <w:rPr>
                <w:rFonts w:ascii="Consolas" w:hAnsi="Consolas"/>
              </w:rPr>
              <w:t>residence</w:t>
            </w:r>
            <w:r w:rsidRPr="00E471B1">
              <w:rPr>
                <w:rFonts w:ascii="Consolas" w:hAnsi="Consolas"/>
              </w:rPr>
              <w:t xml:space="preserve"> = '</w:t>
            </w:r>
            <w:r w:rsidR="00434BB1" w:rsidRPr="00E471B1">
              <w:rPr>
                <w:rFonts w:ascii="Consolas" w:hAnsi="Consolas"/>
              </w:rPr>
              <w:t>house</w:t>
            </w:r>
            <w:r w:rsidRPr="00E471B1">
              <w:rPr>
                <w:rFonts w:ascii="Consolas" w:hAnsi="Consolas"/>
              </w:rPr>
              <w:t>';</w:t>
            </w:r>
          </w:p>
          <w:p w14:paraId="61239E3E" w14:textId="573FE1EF" w:rsidR="005D46DD" w:rsidRPr="00E471B1" w:rsidRDefault="005D46DD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>switch (</w:t>
            </w:r>
            <w:r w:rsidR="00434BB1" w:rsidRPr="00E471B1">
              <w:rPr>
                <w:rFonts w:ascii="Consolas" w:hAnsi="Consolas"/>
              </w:rPr>
              <w:t>residence</w:t>
            </w:r>
            <w:r w:rsidRPr="00E471B1">
              <w:rPr>
                <w:rFonts w:ascii="Consolas" w:hAnsi="Consolas"/>
              </w:rPr>
              <w:t>) {</w:t>
            </w:r>
          </w:p>
          <w:p w14:paraId="2E7AA63D" w14:textId="2DFC1DEA" w:rsidR="005D46DD" w:rsidRPr="00E471B1" w:rsidRDefault="005D46DD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 xml:space="preserve">    case '</w:t>
            </w:r>
            <w:r w:rsidR="00434BB1" w:rsidRPr="00E471B1">
              <w:rPr>
                <w:rFonts w:ascii="Consolas" w:hAnsi="Consolas"/>
              </w:rPr>
              <w:t>house</w:t>
            </w:r>
            <w:r w:rsidRPr="00E471B1">
              <w:rPr>
                <w:rFonts w:ascii="Consolas" w:hAnsi="Consolas"/>
              </w:rPr>
              <w:t>':</w:t>
            </w:r>
          </w:p>
          <w:p w14:paraId="32483359" w14:textId="79277D1B" w:rsidR="005D46DD" w:rsidRPr="00E471B1" w:rsidRDefault="005D46DD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 xml:space="preserve">        console.log('</w:t>
            </w:r>
            <w:r w:rsidR="00434BB1" w:rsidRPr="00E471B1">
              <w:rPr>
                <w:rFonts w:ascii="Consolas" w:hAnsi="Consolas"/>
              </w:rPr>
              <w:t>They live in a house</w:t>
            </w:r>
            <w:r w:rsidRPr="00E471B1">
              <w:rPr>
                <w:rFonts w:ascii="Consolas" w:hAnsi="Consolas"/>
              </w:rPr>
              <w:t>');</w:t>
            </w:r>
          </w:p>
          <w:p w14:paraId="16E6B839" w14:textId="77777777" w:rsidR="005D46DD" w:rsidRPr="00E471B1" w:rsidRDefault="005D46DD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 xml:space="preserve">        break;</w:t>
            </w:r>
          </w:p>
          <w:p w14:paraId="2C3622D9" w14:textId="329D259A" w:rsidR="005D46DD" w:rsidRPr="00E471B1" w:rsidRDefault="005D46DD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 xml:space="preserve">    case '</w:t>
            </w:r>
            <w:r w:rsidR="00434BB1" w:rsidRPr="00E471B1">
              <w:rPr>
                <w:rFonts w:ascii="Consolas" w:hAnsi="Consolas"/>
              </w:rPr>
              <w:t>apartment</w:t>
            </w:r>
            <w:r w:rsidRPr="00E471B1">
              <w:rPr>
                <w:rFonts w:ascii="Consolas" w:hAnsi="Consolas"/>
              </w:rPr>
              <w:t>':</w:t>
            </w:r>
          </w:p>
          <w:p w14:paraId="33E3A4E4" w14:textId="7AF83ACD" w:rsidR="005D46DD" w:rsidRPr="00E471B1" w:rsidRDefault="005D46DD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 xml:space="preserve">        console.log('</w:t>
            </w:r>
            <w:r w:rsidR="00434BB1" w:rsidRPr="00E471B1">
              <w:rPr>
                <w:rFonts w:ascii="Consolas" w:hAnsi="Consolas"/>
              </w:rPr>
              <w:t>They live in an apartment</w:t>
            </w:r>
            <w:r w:rsidRPr="00E471B1">
              <w:rPr>
                <w:rFonts w:ascii="Consolas" w:hAnsi="Consolas"/>
              </w:rPr>
              <w:t>');</w:t>
            </w:r>
          </w:p>
          <w:p w14:paraId="3F39924C" w14:textId="77777777" w:rsidR="005D46DD" w:rsidRPr="00E471B1" w:rsidRDefault="005D46DD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 xml:space="preserve">        break;</w:t>
            </w:r>
          </w:p>
          <w:p w14:paraId="1EAE54CA" w14:textId="77777777" w:rsidR="005D46DD" w:rsidRPr="00E471B1" w:rsidRDefault="005D46DD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 xml:space="preserve">    default:</w:t>
            </w:r>
          </w:p>
          <w:p w14:paraId="20F7816E" w14:textId="0C7A1332" w:rsidR="005D46DD" w:rsidRPr="00E471B1" w:rsidRDefault="005D46DD" w:rsidP="008D4BEB">
            <w:pPr>
              <w:pStyle w:val="ListParagraph"/>
              <w:rPr>
                <w:rFonts w:ascii="Consolas" w:hAnsi="Consolas"/>
              </w:rPr>
            </w:pPr>
            <w:r w:rsidRPr="00E471B1">
              <w:rPr>
                <w:rFonts w:ascii="Consolas" w:hAnsi="Consolas"/>
              </w:rPr>
              <w:t xml:space="preserve">        console.log(</w:t>
            </w:r>
            <w:r w:rsidR="006139CD" w:rsidRPr="00E471B1">
              <w:rPr>
                <w:rFonts w:ascii="Consolas" w:hAnsi="Consolas"/>
              </w:rPr>
              <w:t>'They live in a condo</w:t>
            </w:r>
            <w:r w:rsidRPr="00E471B1">
              <w:rPr>
                <w:rFonts w:ascii="Consolas" w:hAnsi="Consolas"/>
              </w:rPr>
              <w:t>');</w:t>
            </w:r>
          </w:p>
          <w:p w14:paraId="4A25DF40" w14:textId="522D2DB4" w:rsidR="008B12C7" w:rsidRDefault="005D46DD" w:rsidP="008D4BEB">
            <w:pPr>
              <w:pStyle w:val="ListParagraph"/>
            </w:pPr>
            <w:r w:rsidRPr="00E471B1">
              <w:rPr>
                <w:rFonts w:ascii="Consolas" w:hAnsi="Consolas"/>
              </w:rPr>
              <w:t>}</w:t>
            </w:r>
          </w:p>
        </w:tc>
      </w:tr>
      <w:tr w:rsidR="00383218" w14:paraId="1CE925DE" w14:textId="77777777" w:rsidTr="00383218">
        <w:trPr>
          <w:trHeight w:val="297"/>
        </w:trPr>
        <w:tc>
          <w:tcPr>
            <w:tcW w:w="4675" w:type="dxa"/>
          </w:tcPr>
          <w:p w14:paraId="274BEB7A" w14:textId="77777777" w:rsidR="00383218" w:rsidRPr="00383218" w:rsidRDefault="00383218">
            <w:pPr>
              <w:rPr>
                <w:b/>
                <w:bCs/>
                <w:sz w:val="24"/>
                <w:szCs w:val="28"/>
              </w:rPr>
            </w:pPr>
            <w:r w:rsidRPr="00383218">
              <w:rPr>
                <w:b/>
                <w:bCs/>
                <w:sz w:val="24"/>
                <w:szCs w:val="28"/>
              </w:rPr>
              <w:lastRenderedPageBreak/>
              <w:t>Repetition Structures</w:t>
            </w:r>
          </w:p>
          <w:p w14:paraId="00F7ADCD" w14:textId="1AD03977" w:rsidR="00383218" w:rsidRPr="00383218" w:rsidRDefault="00383218">
            <w:pPr>
              <w:rPr>
                <w:i/>
                <w:iCs/>
              </w:rPr>
            </w:pPr>
            <w:r w:rsidRPr="00383218">
              <w:rPr>
                <w:i/>
                <w:iCs/>
              </w:rPr>
              <w:t>Provide examples of all repetition structures supported by this language (loops, etc.)</w:t>
            </w:r>
            <w:r w:rsidR="003E704D">
              <w:rPr>
                <w:i/>
                <w:iCs/>
              </w:rPr>
              <w:t xml:space="preserve"> </w:t>
            </w:r>
            <w:r w:rsidR="003E704D" w:rsidRPr="003E704D">
              <w:rPr>
                <w:b/>
                <w:bCs/>
                <w:i/>
                <w:iCs/>
              </w:rPr>
              <w:t>Don’t just list them, show code samples of how each would look in a real program.</w:t>
            </w:r>
          </w:p>
        </w:tc>
        <w:tc>
          <w:tcPr>
            <w:tcW w:w="8817" w:type="dxa"/>
          </w:tcPr>
          <w:p w14:paraId="66FA92D6" w14:textId="35E108F1" w:rsidR="00EF5C16" w:rsidRDefault="00EF5C16">
            <w:r>
              <w:t>For Loop</w:t>
            </w:r>
          </w:p>
          <w:p w14:paraId="76984458" w14:textId="74FC4BA1" w:rsidR="00EF5C16" w:rsidRPr="001E0849" w:rsidRDefault="00EF5C16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>for (let i = 0; i &lt; 7; i++) {</w:t>
            </w:r>
          </w:p>
          <w:p w14:paraId="4A82E79E" w14:textId="77777777" w:rsidR="00EF5C16" w:rsidRPr="001E0849" w:rsidRDefault="00EF5C16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 xml:space="preserve">    console.log(i);</w:t>
            </w:r>
          </w:p>
          <w:p w14:paraId="27E1FF9E" w14:textId="1AFC77C9" w:rsidR="00EF5C16" w:rsidRPr="001E0849" w:rsidRDefault="00EF5C16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>}</w:t>
            </w:r>
          </w:p>
          <w:p w14:paraId="0DA19B4C" w14:textId="7C7D1E26" w:rsidR="00383218" w:rsidRDefault="006D62AA">
            <w:r>
              <w:t>While Loop</w:t>
            </w:r>
          </w:p>
          <w:p w14:paraId="4463526B" w14:textId="77777777" w:rsidR="006E24DF" w:rsidRPr="001E0849" w:rsidRDefault="006E24DF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>let i = 0;</w:t>
            </w:r>
          </w:p>
          <w:p w14:paraId="315DA5E5" w14:textId="586D6838" w:rsidR="006E24DF" w:rsidRPr="001E0849" w:rsidRDefault="006E24DF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>while (i &lt; 7) {</w:t>
            </w:r>
          </w:p>
          <w:p w14:paraId="70B1FF8E" w14:textId="77777777" w:rsidR="006E24DF" w:rsidRPr="001E0849" w:rsidRDefault="006E24DF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 xml:space="preserve">    console.log(i);</w:t>
            </w:r>
          </w:p>
          <w:p w14:paraId="77A5E1B8" w14:textId="77777777" w:rsidR="006E24DF" w:rsidRPr="001E0849" w:rsidRDefault="006E24DF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 xml:space="preserve">    i++;</w:t>
            </w:r>
          </w:p>
          <w:p w14:paraId="0632EFA6" w14:textId="77777777" w:rsidR="006D62AA" w:rsidRPr="001E0849" w:rsidRDefault="006E24DF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>}</w:t>
            </w:r>
          </w:p>
          <w:p w14:paraId="3BC9A5D2" w14:textId="70F7387E" w:rsidR="00EF5C16" w:rsidRDefault="00EF5C16" w:rsidP="00EF5C16">
            <w:r>
              <w:t>Do-While Loop</w:t>
            </w:r>
          </w:p>
          <w:p w14:paraId="37369D1E" w14:textId="77777777" w:rsidR="00EF5C16" w:rsidRPr="001E0849" w:rsidRDefault="00EF5C16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>let i = 0;</w:t>
            </w:r>
          </w:p>
          <w:p w14:paraId="45365393" w14:textId="77777777" w:rsidR="00EF5C16" w:rsidRPr="001E0849" w:rsidRDefault="00EF5C16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>do {</w:t>
            </w:r>
          </w:p>
          <w:p w14:paraId="503119C6" w14:textId="77777777" w:rsidR="00EF5C16" w:rsidRPr="001E0849" w:rsidRDefault="00EF5C16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 xml:space="preserve">    console.log(i);</w:t>
            </w:r>
          </w:p>
          <w:p w14:paraId="06B6A5F0" w14:textId="77777777" w:rsidR="00EF5C16" w:rsidRPr="001E0849" w:rsidRDefault="00EF5C16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 xml:space="preserve">    i++;</w:t>
            </w:r>
          </w:p>
          <w:p w14:paraId="2BBD6A51" w14:textId="3E1A6741" w:rsidR="00EF5C16" w:rsidRPr="001E0849" w:rsidRDefault="00EF5C16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>} while (i &lt; 7);</w:t>
            </w:r>
          </w:p>
          <w:p w14:paraId="0534BEDB" w14:textId="77777777" w:rsidR="006E24DF" w:rsidRDefault="00945980" w:rsidP="006E24DF">
            <w:r>
              <w:t>For-In Loop</w:t>
            </w:r>
          </w:p>
          <w:p w14:paraId="35C65AE0" w14:textId="2779B0EA" w:rsidR="00945980" w:rsidRPr="001E0849" w:rsidRDefault="00945980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 xml:space="preserve">let </w:t>
            </w:r>
            <w:r w:rsidR="00ED17E1" w:rsidRPr="001E0849">
              <w:rPr>
                <w:rFonts w:ascii="Consolas" w:hAnsi="Consolas"/>
              </w:rPr>
              <w:t>thisO</w:t>
            </w:r>
            <w:r w:rsidRPr="001E0849">
              <w:rPr>
                <w:rFonts w:ascii="Consolas" w:hAnsi="Consolas"/>
              </w:rPr>
              <w:t xml:space="preserve">bj = {a: </w:t>
            </w:r>
            <w:r w:rsidR="002761C1" w:rsidRPr="001E0849">
              <w:rPr>
                <w:rFonts w:ascii="Consolas" w:hAnsi="Consolas"/>
              </w:rPr>
              <w:t>3</w:t>
            </w:r>
            <w:r w:rsidRPr="001E0849">
              <w:rPr>
                <w:rFonts w:ascii="Consolas" w:hAnsi="Consolas"/>
              </w:rPr>
              <w:t xml:space="preserve">, b: 2, c: </w:t>
            </w:r>
            <w:r w:rsidR="002761C1" w:rsidRPr="001E0849">
              <w:rPr>
                <w:rFonts w:ascii="Consolas" w:hAnsi="Consolas"/>
              </w:rPr>
              <w:t>1</w:t>
            </w:r>
            <w:r w:rsidRPr="001E0849">
              <w:rPr>
                <w:rFonts w:ascii="Consolas" w:hAnsi="Consolas"/>
              </w:rPr>
              <w:t>};</w:t>
            </w:r>
          </w:p>
          <w:p w14:paraId="15991EB7" w14:textId="410FA0EC" w:rsidR="00945980" w:rsidRPr="001E0849" w:rsidRDefault="00945980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 xml:space="preserve">for (let </w:t>
            </w:r>
            <w:r w:rsidR="00ED17E1" w:rsidRPr="001E0849">
              <w:rPr>
                <w:rFonts w:ascii="Consolas" w:hAnsi="Consolas"/>
              </w:rPr>
              <w:t>thisP</w:t>
            </w:r>
            <w:r w:rsidRPr="001E0849">
              <w:rPr>
                <w:rFonts w:ascii="Consolas" w:hAnsi="Consolas"/>
              </w:rPr>
              <w:t xml:space="preserve">rop in </w:t>
            </w:r>
            <w:r w:rsidR="00ED17E1" w:rsidRPr="001E0849">
              <w:rPr>
                <w:rFonts w:ascii="Consolas" w:hAnsi="Consolas"/>
              </w:rPr>
              <w:t>thisO</w:t>
            </w:r>
            <w:r w:rsidRPr="001E0849">
              <w:rPr>
                <w:rFonts w:ascii="Consolas" w:hAnsi="Consolas"/>
              </w:rPr>
              <w:t>bj) {</w:t>
            </w:r>
          </w:p>
          <w:p w14:paraId="2E3C1611" w14:textId="075B7357" w:rsidR="00945980" w:rsidRPr="001E0849" w:rsidRDefault="00945980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 xml:space="preserve">    console.log(`${</w:t>
            </w:r>
            <w:r w:rsidR="00ED17E1" w:rsidRPr="001E0849">
              <w:rPr>
                <w:rFonts w:ascii="Consolas" w:hAnsi="Consolas"/>
              </w:rPr>
              <w:t>thisP</w:t>
            </w:r>
            <w:r w:rsidRPr="001E0849">
              <w:rPr>
                <w:rFonts w:ascii="Consolas" w:hAnsi="Consolas"/>
              </w:rPr>
              <w:t>rop}: ${</w:t>
            </w:r>
            <w:r w:rsidR="00ED17E1" w:rsidRPr="001E0849">
              <w:rPr>
                <w:rFonts w:ascii="Consolas" w:hAnsi="Consolas"/>
              </w:rPr>
              <w:t>thisO</w:t>
            </w:r>
            <w:r w:rsidRPr="001E0849">
              <w:rPr>
                <w:rFonts w:ascii="Consolas" w:hAnsi="Consolas"/>
              </w:rPr>
              <w:t>bj[</w:t>
            </w:r>
            <w:r w:rsidR="00ED17E1" w:rsidRPr="001E0849">
              <w:rPr>
                <w:rFonts w:ascii="Consolas" w:hAnsi="Consolas"/>
              </w:rPr>
              <w:t>thisP</w:t>
            </w:r>
            <w:r w:rsidRPr="001E0849">
              <w:rPr>
                <w:rFonts w:ascii="Consolas" w:hAnsi="Consolas"/>
              </w:rPr>
              <w:t>rop]}`);</w:t>
            </w:r>
          </w:p>
          <w:p w14:paraId="48D66FAB" w14:textId="77777777" w:rsidR="00945980" w:rsidRPr="001E0849" w:rsidRDefault="00945980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>}</w:t>
            </w:r>
          </w:p>
          <w:p w14:paraId="2AD4E677" w14:textId="77777777" w:rsidR="00945980" w:rsidRDefault="00945980" w:rsidP="00945980">
            <w:r>
              <w:t>For-Of Loop</w:t>
            </w:r>
          </w:p>
          <w:p w14:paraId="71C4F8A5" w14:textId="3B8571C7" w:rsidR="00945980" w:rsidRPr="001E0849" w:rsidRDefault="00945980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 xml:space="preserve">let </w:t>
            </w:r>
            <w:r w:rsidR="00ED17E1" w:rsidRPr="001E0849">
              <w:rPr>
                <w:rFonts w:ascii="Consolas" w:hAnsi="Consolas"/>
              </w:rPr>
              <w:t>thisA</w:t>
            </w:r>
            <w:r w:rsidRPr="001E0849">
              <w:rPr>
                <w:rFonts w:ascii="Consolas" w:hAnsi="Consolas"/>
              </w:rPr>
              <w:t>rray = [</w:t>
            </w:r>
            <w:r w:rsidR="00ED17E1" w:rsidRPr="001E0849">
              <w:rPr>
                <w:rFonts w:ascii="Consolas" w:hAnsi="Consolas"/>
              </w:rPr>
              <w:t>3</w:t>
            </w:r>
            <w:r w:rsidRPr="001E0849">
              <w:rPr>
                <w:rFonts w:ascii="Consolas" w:hAnsi="Consolas"/>
              </w:rPr>
              <w:t>, 2,</w:t>
            </w:r>
            <w:r w:rsidR="00ED17E1" w:rsidRPr="001E0849">
              <w:rPr>
                <w:rFonts w:ascii="Consolas" w:hAnsi="Consolas"/>
              </w:rPr>
              <w:t xml:space="preserve"> 1</w:t>
            </w:r>
            <w:r w:rsidRPr="001E0849">
              <w:rPr>
                <w:rFonts w:ascii="Consolas" w:hAnsi="Consolas"/>
              </w:rPr>
              <w:t>];</w:t>
            </w:r>
          </w:p>
          <w:p w14:paraId="2C83CC27" w14:textId="284C57A5" w:rsidR="00945980" w:rsidRPr="001E0849" w:rsidRDefault="00945980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t xml:space="preserve">for (let value of </w:t>
            </w:r>
            <w:r w:rsidR="00ED17E1" w:rsidRPr="001E0849">
              <w:rPr>
                <w:rFonts w:ascii="Consolas" w:hAnsi="Consolas"/>
              </w:rPr>
              <w:t>thisA</w:t>
            </w:r>
            <w:r w:rsidRPr="001E0849">
              <w:rPr>
                <w:rFonts w:ascii="Consolas" w:hAnsi="Consolas"/>
              </w:rPr>
              <w:t>rray) {</w:t>
            </w:r>
          </w:p>
          <w:p w14:paraId="573BB188" w14:textId="77777777" w:rsidR="00945980" w:rsidRPr="001E0849" w:rsidRDefault="00945980" w:rsidP="00945980">
            <w:pPr>
              <w:pStyle w:val="ListParagraph"/>
              <w:rPr>
                <w:rFonts w:ascii="Consolas" w:hAnsi="Consolas"/>
              </w:rPr>
            </w:pPr>
            <w:r w:rsidRPr="001E0849">
              <w:rPr>
                <w:rFonts w:ascii="Consolas" w:hAnsi="Consolas"/>
              </w:rPr>
              <w:lastRenderedPageBreak/>
              <w:t xml:space="preserve">    console.log(value);</w:t>
            </w:r>
          </w:p>
          <w:p w14:paraId="38D34ACB" w14:textId="2816A58B" w:rsidR="00945980" w:rsidRDefault="00945980" w:rsidP="00945980">
            <w:pPr>
              <w:pStyle w:val="ListParagraph"/>
            </w:pPr>
            <w:r w:rsidRPr="001E0849">
              <w:rPr>
                <w:rFonts w:ascii="Consolas" w:hAnsi="Consolas"/>
              </w:rPr>
              <w:t>}</w:t>
            </w:r>
          </w:p>
        </w:tc>
      </w:tr>
      <w:tr w:rsidR="008F3FC8" w14:paraId="3AD4D2EC" w14:textId="77777777" w:rsidTr="00383218">
        <w:trPr>
          <w:trHeight w:val="297"/>
        </w:trPr>
        <w:tc>
          <w:tcPr>
            <w:tcW w:w="4675" w:type="dxa"/>
          </w:tcPr>
          <w:p w14:paraId="4F4A47DA" w14:textId="77777777" w:rsidR="008F3FC8" w:rsidRDefault="008F3FC8">
            <w:pPr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lastRenderedPageBreak/>
              <w:t>Arrays</w:t>
            </w:r>
          </w:p>
          <w:p w14:paraId="78A4F40E" w14:textId="37BCA445" w:rsidR="008F3FC8" w:rsidRPr="008F3FC8" w:rsidRDefault="008F3FC8">
            <w:pPr>
              <w:rPr>
                <w:i/>
                <w:iCs/>
              </w:rPr>
            </w:pPr>
            <w:r>
              <w:rPr>
                <w:i/>
                <w:iCs/>
              </w:rPr>
              <w:t>If this language supports arrays, provide a</w:t>
            </w:r>
            <w:r w:rsidR="003E704D">
              <w:rPr>
                <w:i/>
                <w:iCs/>
              </w:rPr>
              <w:t xml:space="preserve">t least two </w:t>
            </w:r>
            <w:r>
              <w:rPr>
                <w:i/>
                <w:iCs/>
              </w:rPr>
              <w:t>example</w:t>
            </w:r>
            <w:r w:rsidR="003E704D">
              <w:rPr>
                <w:i/>
                <w:iCs/>
              </w:rPr>
              <w:t>s</w:t>
            </w:r>
            <w:r>
              <w:rPr>
                <w:i/>
                <w:iCs/>
              </w:rPr>
              <w:t xml:space="preserve"> of creating an array with a primitive </w:t>
            </w:r>
            <w:r w:rsidR="003E704D">
              <w:rPr>
                <w:i/>
                <w:iCs/>
              </w:rPr>
              <w:t xml:space="preserve">or String </w:t>
            </w:r>
            <w:r>
              <w:rPr>
                <w:i/>
                <w:iCs/>
              </w:rPr>
              <w:t>data type</w:t>
            </w:r>
            <w:r w:rsidR="003E704D">
              <w:rPr>
                <w:i/>
                <w:iCs/>
              </w:rPr>
              <w:t>s</w:t>
            </w:r>
            <w:r>
              <w:rPr>
                <w:i/>
                <w:iCs/>
              </w:rPr>
              <w:t xml:space="preserve"> (e.g. float, int, </w:t>
            </w:r>
            <w:r w:rsidR="003E704D">
              <w:rPr>
                <w:i/>
                <w:iCs/>
              </w:rPr>
              <w:t xml:space="preserve">String, </w:t>
            </w:r>
            <w:r>
              <w:rPr>
                <w:i/>
                <w:iCs/>
              </w:rPr>
              <w:t>etc.)</w:t>
            </w:r>
          </w:p>
        </w:tc>
        <w:tc>
          <w:tcPr>
            <w:tcW w:w="8817" w:type="dxa"/>
          </w:tcPr>
          <w:p w14:paraId="2BD17BC6" w14:textId="77777777" w:rsidR="008F3FC8" w:rsidRDefault="00705A9B">
            <w:r>
              <w:t>Integers</w:t>
            </w:r>
          </w:p>
          <w:p w14:paraId="09490542" w14:textId="0B699AD3" w:rsidR="009B07BB" w:rsidRPr="00A13FF8" w:rsidRDefault="009B07BB" w:rsidP="00A13FF8">
            <w:pPr>
              <w:pStyle w:val="ListParagraph"/>
              <w:rPr>
                <w:rFonts w:ascii="Consolas" w:hAnsi="Consolas"/>
              </w:rPr>
            </w:pPr>
            <w:r w:rsidRPr="00A13FF8">
              <w:rPr>
                <w:rFonts w:ascii="Consolas" w:hAnsi="Consolas"/>
              </w:rPr>
              <w:t xml:space="preserve">let </w:t>
            </w:r>
            <w:r w:rsidR="00EE5047" w:rsidRPr="00A13FF8">
              <w:rPr>
                <w:rFonts w:ascii="Consolas" w:hAnsi="Consolas"/>
              </w:rPr>
              <w:t>this</w:t>
            </w:r>
            <w:r w:rsidRPr="00A13FF8">
              <w:rPr>
                <w:rFonts w:ascii="Consolas" w:hAnsi="Consolas"/>
              </w:rPr>
              <w:t>Array = [1, 2, 3];</w:t>
            </w:r>
          </w:p>
          <w:p w14:paraId="12C02DDB" w14:textId="6A866D0A" w:rsidR="00705A9B" w:rsidRPr="00A13FF8" w:rsidRDefault="009B07BB" w:rsidP="00A13FF8">
            <w:pPr>
              <w:pStyle w:val="ListParagraph"/>
              <w:rPr>
                <w:rFonts w:ascii="Consolas" w:hAnsi="Consolas"/>
              </w:rPr>
            </w:pPr>
            <w:r w:rsidRPr="00A13FF8">
              <w:rPr>
                <w:rFonts w:ascii="Consolas" w:hAnsi="Consolas"/>
              </w:rPr>
              <w:t>console.log(</w:t>
            </w:r>
            <w:r w:rsidR="00EE5047" w:rsidRPr="00A13FF8">
              <w:rPr>
                <w:rFonts w:ascii="Consolas" w:hAnsi="Consolas"/>
              </w:rPr>
              <w:t>this</w:t>
            </w:r>
            <w:r w:rsidRPr="00A13FF8">
              <w:rPr>
                <w:rFonts w:ascii="Consolas" w:hAnsi="Consolas"/>
              </w:rPr>
              <w:t>Array);</w:t>
            </w:r>
          </w:p>
          <w:p w14:paraId="275DA983" w14:textId="5E49EFEB" w:rsidR="009B07BB" w:rsidRDefault="009B07BB" w:rsidP="009B07BB">
            <w:r>
              <w:t>Floats</w:t>
            </w:r>
          </w:p>
          <w:p w14:paraId="548F556A" w14:textId="340FFFA6" w:rsidR="009B07BB" w:rsidRPr="00A13FF8" w:rsidRDefault="009B07BB" w:rsidP="00A13FF8">
            <w:pPr>
              <w:pStyle w:val="ListParagraph"/>
              <w:rPr>
                <w:rFonts w:ascii="Consolas" w:hAnsi="Consolas"/>
              </w:rPr>
            </w:pPr>
            <w:r w:rsidRPr="00A13FF8">
              <w:rPr>
                <w:rFonts w:ascii="Consolas" w:hAnsi="Consolas"/>
              </w:rPr>
              <w:t xml:space="preserve">let </w:t>
            </w:r>
            <w:r w:rsidR="00EE5047" w:rsidRPr="00A13FF8">
              <w:rPr>
                <w:rFonts w:ascii="Consolas" w:hAnsi="Consolas"/>
              </w:rPr>
              <w:t>this</w:t>
            </w:r>
            <w:r w:rsidRPr="00A13FF8">
              <w:rPr>
                <w:rFonts w:ascii="Consolas" w:hAnsi="Consolas"/>
              </w:rPr>
              <w:t>Array = [1.</w:t>
            </w:r>
            <w:r w:rsidR="00EE5047" w:rsidRPr="00A13FF8">
              <w:rPr>
                <w:rFonts w:ascii="Consolas" w:hAnsi="Consolas"/>
              </w:rPr>
              <w:t>8,</w:t>
            </w:r>
            <w:r w:rsidRPr="00A13FF8">
              <w:rPr>
                <w:rFonts w:ascii="Consolas" w:hAnsi="Consolas"/>
              </w:rPr>
              <w:t xml:space="preserve"> 3.</w:t>
            </w:r>
            <w:r w:rsidR="00EE5047" w:rsidRPr="00A13FF8">
              <w:rPr>
                <w:rFonts w:ascii="Consolas" w:hAnsi="Consolas"/>
              </w:rPr>
              <w:t>1</w:t>
            </w:r>
            <w:r w:rsidRPr="00A13FF8">
              <w:rPr>
                <w:rFonts w:ascii="Consolas" w:hAnsi="Consolas"/>
              </w:rPr>
              <w:t>, 5.</w:t>
            </w:r>
            <w:r w:rsidR="00EE5047" w:rsidRPr="00A13FF8">
              <w:rPr>
                <w:rFonts w:ascii="Consolas" w:hAnsi="Consolas"/>
              </w:rPr>
              <w:t>9</w:t>
            </w:r>
            <w:r w:rsidRPr="00A13FF8">
              <w:rPr>
                <w:rFonts w:ascii="Consolas" w:hAnsi="Consolas"/>
              </w:rPr>
              <w:t>];</w:t>
            </w:r>
          </w:p>
          <w:p w14:paraId="2EF7BFE3" w14:textId="339C868A" w:rsidR="009B07BB" w:rsidRPr="00A13FF8" w:rsidRDefault="009B07BB" w:rsidP="00A13FF8">
            <w:pPr>
              <w:pStyle w:val="ListParagraph"/>
              <w:rPr>
                <w:rFonts w:ascii="Consolas" w:hAnsi="Consolas"/>
              </w:rPr>
            </w:pPr>
            <w:r w:rsidRPr="00A13FF8">
              <w:rPr>
                <w:rFonts w:ascii="Consolas" w:hAnsi="Consolas"/>
              </w:rPr>
              <w:t>console.log(</w:t>
            </w:r>
            <w:r w:rsidR="00EE5047" w:rsidRPr="00A13FF8">
              <w:rPr>
                <w:rFonts w:ascii="Consolas" w:hAnsi="Consolas"/>
              </w:rPr>
              <w:t>this</w:t>
            </w:r>
            <w:r w:rsidRPr="00A13FF8">
              <w:rPr>
                <w:rFonts w:ascii="Consolas" w:hAnsi="Consolas"/>
              </w:rPr>
              <w:t>Array);</w:t>
            </w:r>
          </w:p>
          <w:p w14:paraId="107F8526" w14:textId="77777777" w:rsidR="009B07BB" w:rsidRDefault="009B07BB" w:rsidP="009B07BB">
            <w:r>
              <w:t>Strings</w:t>
            </w:r>
          </w:p>
          <w:p w14:paraId="7D97AFCE" w14:textId="0E73E712" w:rsidR="00EE5047" w:rsidRPr="00A13FF8" w:rsidRDefault="00EE5047" w:rsidP="00A13FF8">
            <w:pPr>
              <w:pStyle w:val="ListParagraph"/>
              <w:rPr>
                <w:rFonts w:ascii="Consolas" w:hAnsi="Consolas"/>
              </w:rPr>
            </w:pPr>
            <w:r w:rsidRPr="00A13FF8">
              <w:rPr>
                <w:rFonts w:ascii="Consolas" w:hAnsi="Consolas"/>
              </w:rPr>
              <w:t>let thisArray = ['I</w:t>
            </w:r>
            <w:r w:rsidR="00E6296D" w:rsidRPr="00A13FF8">
              <w:rPr>
                <w:rFonts w:ascii="Consolas" w:hAnsi="Consolas"/>
              </w:rPr>
              <w:t>'</w:t>
            </w:r>
            <w:r w:rsidRPr="00A13FF8">
              <w:rPr>
                <w:rFonts w:ascii="Consolas" w:hAnsi="Consolas"/>
              </w:rPr>
              <w:t>, 'love', 'coding'];</w:t>
            </w:r>
          </w:p>
          <w:p w14:paraId="6B33BC89" w14:textId="455DFBBF" w:rsidR="009B07BB" w:rsidRDefault="00EE5047" w:rsidP="00A13FF8">
            <w:pPr>
              <w:pStyle w:val="ListParagraph"/>
            </w:pPr>
            <w:r w:rsidRPr="00A13FF8">
              <w:rPr>
                <w:rFonts w:ascii="Consolas" w:hAnsi="Consolas"/>
              </w:rPr>
              <w:t>console.log(thisArray);</w:t>
            </w:r>
          </w:p>
        </w:tc>
      </w:tr>
      <w:tr w:rsidR="00383218" w14:paraId="686BFC09" w14:textId="77777777" w:rsidTr="00383218">
        <w:trPr>
          <w:trHeight w:val="297"/>
        </w:trPr>
        <w:tc>
          <w:tcPr>
            <w:tcW w:w="4675" w:type="dxa"/>
          </w:tcPr>
          <w:p w14:paraId="29698FE7" w14:textId="77777777" w:rsidR="00383218" w:rsidRPr="008F3FC8" w:rsidRDefault="00383218">
            <w:pPr>
              <w:rPr>
                <w:b/>
                <w:bCs/>
                <w:sz w:val="24"/>
                <w:szCs w:val="28"/>
              </w:rPr>
            </w:pPr>
            <w:r w:rsidRPr="008F3FC8">
              <w:rPr>
                <w:b/>
                <w:bCs/>
                <w:sz w:val="24"/>
                <w:szCs w:val="28"/>
              </w:rPr>
              <w:t>Data Structures</w:t>
            </w:r>
          </w:p>
          <w:p w14:paraId="48B59991" w14:textId="455F1236" w:rsidR="00383218" w:rsidRPr="008F3FC8" w:rsidRDefault="008F3FC8">
            <w:pPr>
              <w:rPr>
                <w:i/>
                <w:iCs/>
              </w:rPr>
            </w:pPr>
            <w:r w:rsidRPr="008F3FC8">
              <w:rPr>
                <w:i/>
                <w:iCs/>
              </w:rPr>
              <w:t>If this language provides a standard set of data structures, provide a list of the data structures and their Big-Oh complexity.</w:t>
            </w:r>
          </w:p>
        </w:tc>
        <w:tc>
          <w:tcPr>
            <w:tcW w:w="8817" w:type="dxa"/>
          </w:tcPr>
          <w:p w14:paraId="6AF6A730" w14:textId="54822686" w:rsidR="00C6027D" w:rsidRDefault="00DD6E29" w:rsidP="00C6027D">
            <w:r>
              <w:t>Average Big-Oh complexity:</w:t>
            </w:r>
          </w:p>
          <w:p w14:paraId="7A10E0C4" w14:textId="595347CF" w:rsidR="00C6027D" w:rsidRDefault="00C6027D" w:rsidP="00C6027D">
            <w:pPr>
              <w:spacing w:after="0" w:line="240" w:lineRule="auto"/>
            </w:pPr>
            <w:r w:rsidRPr="00C6027D">
              <w:rPr>
                <w:b/>
                <w:bCs/>
              </w:rPr>
              <w:t>Data</w:t>
            </w:r>
            <w:r>
              <w:t xml:space="preserve"> </w:t>
            </w:r>
            <w:r w:rsidRPr="00C6027D">
              <w:rPr>
                <w:b/>
                <w:bCs/>
              </w:rPr>
              <w:t>Structure</w:t>
            </w:r>
            <w:r>
              <w:tab/>
            </w:r>
            <w:r>
              <w:tab/>
              <w:t>Access</w:t>
            </w:r>
            <w:r>
              <w:tab/>
            </w:r>
            <w:r>
              <w:tab/>
              <w:t>Search</w:t>
            </w:r>
            <w:r>
              <w:tab/>
            </w:r>
            <w:r>
              <w:tab/>
              <w:t>Insertion</w:t>
            </w:r>
            <w:r>
              <w:tab/>
            </w:r>
            <w:r>
              <w:tab/>
              <w:t>Deletion</w:t>
            </w:r>
          </w:p>
          <w:p w14:paraId="748BBE0E" w14:textId="7F14E14B" w:rsidR="00C6027D" w:rsidRDefault="00C6027D" w:rsidP="00C6027D">
            <w:pPr>
              <w:spacing w:after="0" w:line="240" w:lineRule="auto"/>
            </w:pPr>
            <w:r w:rsidRPr="00C6027D">
              <w:rPr>
                <w:b/>
                <w:bCs/>
              </w:rPr>
              <w:t>Array</w:t>
            </w:r>
            <w:r>
              <w:tab/>
            </w:r>
            <w:r>
              <w:tab/>
            </w:r>
            <w:r>
              <w:tab/>
              <w:t>Θ(1)</w:t>
            </w:r>
            <w:r>
              <w:tab/>
            </w:r>
            <w:r>
              <w:tab/>
              <w:t>Θ(n)</w:t>
            </w:r>
            <w:r>
              <w:tab/>
            </w:r>
            <w:r>
              <w:tab/>
              <w:t>Θ(n)</w:t>
            </w:r>
            <w:r>
              <w:tab/>
            </w:r>
            <w:r>
              <w:tab/>
              <w:t>Θ(n)</w:t>
            </w:r>
          </w:p>
          <w:p w14:paraId="30070CDB" w14:textId="1AF9A275" w:rsidR="00C6027D" w:rsidRDefault="00C6027D" w:rsidP="00C6027D">
            <w:pPr>
              <w:spacing w:after="0" w:line="240" w:lineRule="auto"/>
            </w:pPr>
            <w:r w:rsidRPr="00C6027D">
              <w:rPr>
                <w:b/>
                <w:bCs/>
              </w:rPr>
              <w:t>Queue</w:t>
            </w:r>
            <w:r>
              <w:tab/>
            </w:r>
            <w:r>
              <w:tab/>
            </w:r>
            <w:r>
              <w:tab/>
              <w:t>Θ(n)</w:t>
            </w:r>
            <w:r>
              <w:tab/>
            </w:r>
            <w:r>
              <w:tab/>
              <w:t>Θ(n)</w:t>
            </w:r>
            <w:r>
              <w:tab/>
            </w:r>
            <w:r>
              <w:tab/>
              <w:t>Θ(1)</w:t>
            </w:r>
            <w:r>
              <w:tab/>
            </w:r>
            <w:r>
              <w:tab/>
              <w:t>Θ(1)</w:t>
            </w:r>
          </w:p>
          <w:p w14:paraId="19850B72" w14:textId="33533167" w:rsidR="00C6027D" w:rsidRDefault="00C6027D" w:rsidP="00C6027D">
            <w:pPr>
              <w:spacing w:after="0" w:line="240" w:lineRule="auto"/>
            </w:pPr>
            <w:r w:rsidRPr="00C6027D">
              <w:rPr>
                <w:b/>
                <w:bCs/>
              </w:rPr>
              <w:t>Stack</w:t>
            </w:r>
            <w:r>
              <w:tab/>
            </w:r>
            <w:r>
              <w:tab/>
            </w:r>
            <w:r>
              <w:tab/>
              <w:t>Θ(n)</w:t>
            </w:r>
            <w:r>
              <w:tab/>
            </w:r>
            <w:r>
              <w:tab/>
              <w:t>Θ(n)</w:t>
            </w:r>
            <w:r>
              <w:tab/>
            </w:r>
            <w:r>
              <w:tab/>
              <w:t>Θ(1)</w:t>
            </w:r>
            <w:r>
              <w:tab/>
            </w:r>
            <w:r>
              <w:tab/>
              <w:t>Θ(1)</w:t>
            </w:r>
          </w:p>
          <w:p w14:paraId="2014DEBF" w14:textId="05D3FCA6" w:rsidR="00C6027D" w:rsidRDefault="00C6027D" w:rsidP="00C6027D">
            <w:pPr>
              <w:spacing w:after="0" w:line="240" w:lineRule="auto"/>
            </w:pPr>
            <w:r w:rsidRPr="00C6027D">
              <w:rPr>
                <w:b/>
                <w:bCs/>
              </w:rPr>
              <w:t>Linked List</w:t>
            </w:r>
            <w:r>
              <w:tab/>
            </w:r>
            <w:r>
              <w:tab/>
              <w:t>Θ(n)</w:t>
            </w:r>
            <w:r>
              <w:tab/>
            </w:r>
            <w:r>
              <w:tab/>
              <w:t>Θ(n)</w:t>
            </w:r>
            <w:r>
              <w:tab/>
            </w:r>
            <w:r>
              <w:tab/>
              <w:t>Θ(1)</w:t>
            </w:r>
            <w:r>
              <w:tab/>
            </w:r>
            <w:r>
              <w:tab/>
              <w:t>Θ(1)</w:t>
            </w:r>
          </w:p>
          <w:p w14:paraId="5BB2000E" w14:textId="3A2F2A21" w:rsidR="00C6027D" w:rsidRDefault="00C6027D" w:rsidP="00C6027D">
            <w:pPr>
              <w:spacing w:after="0" w:line="240" w:lineRule="auto"/>
            </w:pPr>
            <w:r w:rsidRPr="00C6027D">
              <w:rPr>
                <w:b/>
                <w:bCs/>
              </w:rPr>
              <w:t>Doubly Linked List</w:t>
            </w:r>
            <w:r>
              <w:tab/>
              <w:t>Θ(n)</w:t>
            </w:r>
            <w:r>
              <w:tab/>
            </w:r>
            <w:r>
              <w:tab/>
              <w:t>Θ(n)</w:t>
            </w:r>
            <w:r>
              <w:tab/>
            </w:r>
            <w:r>
              <w:tab/>
              <w:t>Θ(1)</w:t>
            </w:r>
            <w:r>
              <w:tab/>
            </w:r>
            <w:r>
              <w:tab/>
              <w:t>Θ(1)</w:t>
            </w:r>
          </w:p>
          <w:p w14:paraId="56B8FB8A" w14:textId="2F71BC65" w:rsidR="00C6027D" w:rsidRDefault="00C6027D" w:rsidP="00C6027D">
            <w:pPr>
              <w:spacing w:after="0" w:line="240" w:lineRule="auto"/>
            </w:pPr>
            <w:r w:rsidRPr="00C6027D">
              <w:rPr>
                <w:b/>
                <w:bCs/>
              </w:rPr>
              <w:t>Skip List</w:t>
            </w:r>
            <w:r>
              <w:tab/>
            </w:r>
            <w:r>
              <w:tab/>
              <w:t>Θ(log n)</w:t>
            </w:r>
            <w:r>
              <w:tab/>
            </w:r>
            <w:r>
              <w:tab/>
              <w:t>Θ(log n)</w:t>
            </w:r>
            <w:r>
              <w:tab/>
            </w:r>
            <w:r>
              <w:tab/>
              <w:t>Θ(log n)</w:t>
            </w:r>
            <w:r>
              <w:tab/>
            </w:r>
            <w:r>
              <w:tab/>
              <w:t>Θ(log n)</w:t>
            </w:r>
          </w:p>
          <w:p w14:paraId="1196D0E6" w14:textId="525A70B5" w:rsidR="00C6027D" w:rsidRDefault="00C6027D" w:rsidP="00C6027D">
            <w:pPr>
              <w:spacing w:after="0" w:line="240" w:lineRule="auto"/>
            </w:pPr>
            <w:r w:rsidRPr="00C6027D">
              <w:rPr>
                <w:b/>
                <w:bCs/>
              </w:rPr>
              <w:t>Hash Table</w:t>
            </w:r>
            <w:r>
              <w:tab/>
            </w:r>
            <w:r>
              <w:tab/>
              <w:t>N/A</w:t>
            </w:r>
            <w:r>
              <w:tab/>
            </w:r>
            <w:r>
              <w:tab/>
              <w:t>Θ(1)</w:t>
            </w:r>
            <w:r>
              <w:tab/>
            </w:r>
            <w:r>
              <w:tab/>
              <w:t>Θ(1)</w:t>
            </w:r>
            <w:r>
              <w:tab/>
            </w:r>
            <w:r>
              <w:tab/>
              <w:t>Θ(1)</w:t>
            </w:r>
          </w:p>
          <w:p w14:paraId="79D12B03" w14:textId="35F028A0" w:rsidR="00383218" w:rsidRDefault="00C6027D" w:rsidP="00C6027D">
            <w:r w:rsidRPr="00C6027D">
              <w:rPr>
                <w:b/>
                <w:bCs/>
              </w:rPr>
              <w:t>Binary Search Tree</w:t>
            </w:r>
            <w:r>
              <w:tab/>
              <w:t>Θ(log n)</w:t>
            </w:r>
            <w:r>
              <w:tab/>
            </w:r>
            <w:r>
              <w:tab/>
              <w:t>Θ(log n)</w:t>
            </w:r>
            <w:r>
              <w:tab/>
            </w:r>
            <w:r>
              <w:tab/>
              <w:t>Θ(log n)</w:t>
            </w:r>
            <w:r>
              <w:tab/>
            </w:r>
            <w:r>
              <w:tab/>
              <w:t>Θ(log n)</w:t>
            </w:r>
          </w:p>
        </w:tc>
      </w:tr>
      <w:tr w:rsidR="008F3FC8" w14:paraId="6E0C453D" w14:textId="77777777" w:rsidTr="00383218">
        <w:trPr>
          <w:trHeight w:val="297"/>
        </w:trPr>
        <w:tc>
          <w:tcPr>
            <w:tcW w:w="4675" w:type="dxa"/>
          </w:tcPr>
          <w:p w14:paraId="54FC1071" w14:textId="77777777" w:rsidR="008F3FC8" w:rsidRDefault="008F3FC8">
            <w:pPr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Objects</w:t>
            </w:r>
          </w:p>
          <w:p w14:paraId="0111BEA9" w14:textId="23E28967" w:rsidR="008F3FC8" w:rsidRDefault="008F3FC8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If this language </w:t>
            </w:r>
            <w:r w:rsidR="00DD6E29">
              <w:rPr>
                <w:i/>
                <w:iCs/>
              </w:rPr>
              <w:t>supports</w:t>
            </w:r>
            <w:r>
              <w:rPr>
                <w:i/>
                <w:iCs/>
              </w:rPr>
              <w:t xml:space="preserve"> object-orientation, provide an example of how </w:t>
            </w:r>
            <w:r w:rsidR="003E704D">
              <w:rPr>
                <w:i/>
                <w:iCs/>
              </w:rPr>
              <w:t>you would write</w:t>
            </w:r>
            <w:r>
              <w:rPr>
                <w:i/>
                <w:iCs/>
              </w:rPr>
              <w:t xml:space="preserve"> a simple object with a default constructor</w:t>
            </w:r>
            <w:r w:rsidR="003E704D">
              <w:rPr>
                <w:i/>
                <w:iCs/>
              </w:rPr>
              <w:t xml:space="preserve"> and then how you would instantiate it.</w:t>
            </w:r>
          </w:p>
          <w:p w14:paraId="4D9B29C1" w14:textId="77777777" w:rsidR="003E704D" w:rsidRDefault="003E704D">
            <w:pPr>
              <w:rPr>
                <w:i/>
                <w:iCs/>
              </w:rPr>
            </w:pPr>
          </w:p>
          <w:p w14:paraId="75A0BFB4" w14:textId="20CC02FB" w:rsidR="003E704D" w:rsidRPr="008F3FC8" w:rsidRDefault="003E704D">
            <w:pPr>
              <w:rPr>
                <w:i/>
                <w:iCs/>
              </w:rPr>
            </w:pPr>
          </w:p>
        </w:tc>
        <w:tc>
          <w:tcPr>
            <w:tcW w:w="8817" w:type="dxa"/>
          </w:tcPr>
          <w:p w14:paraId="0CCC7B2D" w14:textId="003C7AC7" w:rsidR="00D32160" w:rsidRPr="00A13FF8" w:rsidRDefault="00D32160" w:rsidP="00D32160">
            <w:pPr>
              <w:rPr>
                <w:rFonts w:ascii="Consolas" w:hAnsi="Consolas"/>
              </w:rPr>
            </w:pPr>
            <w:r w:rsidRPr="00A13FF8">
              <w:rPr>
                <w:rFonts w:ascii="Consolas" w:hAnsi="Consolas"/>
              </w:rPr>
              <w:t>//</w:t>
            </w:r>
            <w:r w:rsidR="00442539" w:rsidRPr="00A13FF8">
              <w:rPr>
                <w:rFonts w:ascii="Consolas" w:hAnsi="Consolas"/>
              </w:rPr>
              <w:t>Constructor</w:t>
            </w:r>
          </w:p>
          <w:p w14:paraId="050FB987" w14:textId="17D5B5E6" w:rsidR="00D32160" w:rsidRPr="00A13FF8" w:rsidRDefault="00D32160" w:rsidP="00D32160">
            <w:pPr>
              <w:spacing w:after="0" w:line="240" w:lineRule="auto"/>
              <w:rPr>
                <w:rFonts w:ascii="Consolas" w:hAnsi="Consolas"/>
              </w:rPr>
            </w:pPr>
            <w:r w:rsidRPr="00A13FF8">
              <w:rPr>
                <w:rFonts w:ascii="Consolas" w:hAnsi="Consolas"/>
              </w:rPr>
              <w:t xml:space="preserve">class </w:t>
            </w:r>
            <w:r w:rsidR="00442539" w:rsidRPr="00A13FF8">
              <w:rPr>
                <w:rFonts w:ascii="Consolas" w:hAnsi="Consolas"/>
              </w:rPr>
              <w:t>my</w:t>
            </w:r>
            <w:r w:rsidRPr="00A13FF8">
              <w:rPr>
                <w:rFonts w:ascii="Consolas" w:hAnsi="Consolas"/>
              </w:rPr>
              <w:t>Object {</w:t>
            </w:r>
          </w:p>
          <w:p w14:paraId="474D2970" w14:textId="77777777" w:rsidR="00D32160" w:rsidRPr="00A13FF8" w:rsidRDefault="00D32160" w:rsidP="00D32160">
            <w:pPr>
              <w:spacing w:after="0" w:line="240" w:lineRule="auto"/>
              <w:rPr>
                <w:rFonts w:ascii="Consolas" w:hAnsi="Consolas"/>
              </w:rPr>
            </w:pPr>
            <w:r w:rsidRPr="00A13FF8">
              <w:rPr>
                <w:rFonts w:ascii="Consolas" w:hAnsi="Consolas"/>
              </w:rPr>
              <w:t xml:space="preserve">    constructor() {</w:t>
            </w:r>
          </w:p>
          <w:p w14:paraId="763B8CC5" w14:textId="34C55B27" w:rsidR="00D32160" w:rsidRPr="00A13FF8" w:rsidRDefault="00D32160" w:rsidP="00D32160">
            <w:pPr>
              <w:spacing w:after="0" w:line="240" w:lineRule="auto"/>
              <w:rPr>
                <w:rFonts w:ascii="Consolas" w:hAnsi="Consolas"/>
              </w:rPr>
            </w:pPr>
            <w:r w:rsidRPr="00A13FF8">
              <w:rPr>
                <w:rFonts w:ascii="Consolas" w:hAnsi="Consolas"/>
              </w:rPr>
              <w:t xml:space="preserve">        this.</w:t>
            </w:r>
            <w:r w:rsidR="001D1102" w:rsidRPr="00A13FF8">
              <w:rPr>
                <w:rFonts w:ascii="Consolas" w:hAnsi="Consolas"/>
              </w:rPr>
              <w:t>householdMembers = 3</w:t>
            </w:r>
            <w:r w:rsidRPr="00A13FF8">
              <w:rPr>
                <w:rFonts w:ascii="Consolas" w:hAnsi="Consolas"/>
              </w:rPr>
              <w:t>;</w:t>
            </w:r>
          </w:p>
          <w:p w14:paraId="65944EA9" w14:textId="37B27460" w:rsidR="00D32160" w:rsidRPr="00A13FF8" w:rsidRDefault="00D32160" w:rsidP="00D32160">
            <w:pPr>
              <w:spacing w:after="0" w:line="240" w:lineRule="auto"/>
              <w:rPr>
                <w:rFonts w:ascii="Consolas" w:hAnsi="Consolas"/>
              </w:rPr>
            </w:pPr>
            <w:r w:rsidRPr="00A13FF8">
              <w:rPr>
                <w:rFonts w:ascii="Consolas" w:hAnsi="Consolas"/>
              </w:rPr>
              <w:t xml:space="preserve">    }</w:t>
            </w:r>
            <w:r w:rsidR="001D1102" w:rsidRPr="00A13FF8">
              <w:rPr>
                <w:rFonts w:ascii="Consolas" w:hAnsi="Consolas"/>
              </w:rPr>
              <w:t xml:space="preserve">//end </w:t>
            </w:r>
            <w:r w:rsidR="00D72856" w:rsidRPr="00A13FF8">
              <w:rPr>
                <w:rFonts w:ascii="Consolas" w:hAnsi="Consolas"/>
              </w:rPr>
              <w:t xml:space="preserve">default </w:t>
            </w:r>
            <w:r w:rsidR="001D1102" w:rsidRPr="00A13FF8">
              <w:rPr>
                <w:rFonts w:ascii="Consolas" w:hAnsi="Consolas"/>
              </w:rPr>
              <w:t>constructor</w:t>
            </w:r>
          </w:p>
          <w:p w14:paraId="546E3D19" w14:textId="77777777" w:rsidR="00D32160" w:rsidRPr="00A13FF8" w:rsidRDefault="00D32160" w:rsidP="00D32160">
            <w:pPr>
              <w:spacing w:after="0" w:line="240" w:lineRule="auto"/>
              <w:rPr>
                <w:rFonts w:ascii="Consolas" w:hAnsi="Consolas"/>
              </w:rPr>
            </w:pPr>
          </w:p>
          <w:p w14:paraId="242ABE2D" w14:textId="41FBD6C0" w:rsidR="00D32160" w:rsidRPr="00A13FF8" w:rsidRDefault="00D32160" w:rsidP="00D32160">
            <w:pPr>
              <w:spacing w:after="0" w:line="240" w:lineRule="auto"/>
              <w:rPr>
                <w:rFonts w:ascii="Consolas" w:hAnsi="Consolas"/>
              </w:rPr>
            </w:pPr>
            <w:r w:rsidRPr="00A13FF8">
              <w:rPr>
                <w:rFonts w:ascii="Consolas" w:hAnsi="Consolas"/>
              </w:rPr>
              <w:t>// Instantiat</w:t>
            </w:r>
            <w:r w:rsidRPr="00A13FF8">
              <w:rPr>
                <w:rFonts w:ascii="Consolas" w:hAnsi="Consolas"/>
              </w:rPr>
              <w:t>ing</w:t>
            </w:r>
          </w:p>
          <w:p w14:paraId="32E749F0" w14:textId="0F7AC2F1" w:rsidR="008F3FC8" w:rsidRDefault="00D32160" w:rsidP="00D32160">
            <w:r w:rsidRPr="00A13FF8">
              <w:rPr>
                <w:rFonts w:ascii="Consolas" w:hAnsi="Consolas"/>
              </w:rPr>
              <w:t xml:space="preserve">let </w:t>
            </w:r>
            <w:r w:rsidR="00DF63D0" w:rsidRPr="00A13FF8">
              <w:rPr>
                <w:rFonts w:ascii="Consolas" w:hAnsi="Consolas"/>
              </w:rPr>
              <w:t>thisObject</w:t>
            </w:r>
            <w:r w:rsidRPr="00A13FF8">
              <w:rPr>
                <w:rFonts w:ascii="Consolas" w:hAnsi="Consolas"/>
              </w:rPr>
              <w:t xml:space="preserve"> = new </w:t>
            </w:r>
            <w:r w:rsidR="00DF63D0" w:rsidRPr="00A13FF8">
              <w:rPr>
                <w:rFonts w:ascii="Consolas" w:hAnsi="Consolas"/>
              </w:rPr>
              <w:t>myO</w:t>
            </w:r>
            <w:r w:rsidRPr="00A13FF8">
              <w:rPr>
                <w:rFonts w:ascii="Consolas" w:hAnsi="Consolas"/>
              </w:rPr>
              <w:t>bject();</w:t>
            </w:r>
          </w:p>
        </w:tc>
      </w:tr>
      <w:tr w:rsidR="008F3FC8" w14:paraId="0BF73C53" w14:textId="77777777" w:rsidTr="00383218">
        <w:trPr>
          <w:trHeight w:val="297"/>
        </w:trPr>
        <w:tc>
          <w:tcPr>
            <w:tcW w:w="4675" w:type="dxa"/>
          </w:tcPr>
          <w:p w14:paraId="2649B287" w14:textId="77777777" w:rsidR="008F3FC8" w:rsidRDefault="008F3FC8">
            <w:pPr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Runtime Environment</w:t>
            </w:r>
          </w:p>
          <w:p w14:paraId="0468BDEC" w14:textId="77777777" w:rsidR="00F677E7" w:rsidRDefault="008F3FC8">
            <w:pPr>
              <w:rPr>
                <w:i/>
                <w:iCs/>
              </w:rPr>
            </w:pPr>
            <w:r>
              <w:rPr>
                <w:i/>
                <w:iCs/>
              </w:rPr>
              <w:t>What runtime environment does this language compile to?  For example, Java compiles to the Java Virtual Machine.</w:t>
            </w:r>
            <w:r w:rsidR="00F677E7">
              <w:rPr>
                <w:i/>
                <w:iCs/>
              </w:rPr>
              <w:t xml:space="preserve"> </w:t>
            </w:r>
          </w:p>
          <w:p w14:paraId="697C5282" w14:textId="55A05EFC" w:rsidR="008F3FC8" w:rsidRPr="008F3FC8" w:rsidRDefault="00F677E7">
            <w:pPr>
              <w:rPr>
                <w:i/>
                <w:iCs/>
              </w:rPr>
            </w:pPr>
            <w:r>
              <w:rPr>
                <w:i/>
                <w:iCs/>
              </w:rPr>
              <w:t>Do other languages also compile to this runtime?</w:t>
            </w:r>
          </w:p>
        </w:tc>
        <w:tc>
          <w:tcPr>
            <w:tcW w:w="8817" w:type="dxa"/>
          </w:tcPr>
          <w:p w14:paraId="49274E6E" w14:textId="77777777" w:rsidR="008F3FC8" w:rsidRDefault="00824674">
            <w:r>
              <w:t>JavaScript is executed in a JavaScript runtime environment</w:t>
            </w:r>
            <w:r w:rsidR="009A2EDD">
              <w:t xml:space="preserve">, usually in an internet browser. </w:t>
            </w:r>
          </w:p>
          <w:p w14:paraId="74655A58" w14:textId="77777777" w:rsidR="009A2EDD" w:rsidRDefault="009A2EDD"/>
          <w:p w14:paraId="617621B0" w14:textId="221D58AB" w:rsidR="009A2EDD" w:rsidRDefault="009A2EDD">
            <w:r>
              <w:t xml:space="preserve">Node.js also </w:t>
            </w:r>
            <w:r w:rsidR="001C5855">
              <w:t>compiles JavaScript</w:t>
            </w:r>
            <w:r w:rsidR="007221AD">
              <w:t>, along with TypeScript, CoffeeScript, Elm, PureScript, and Scala.js.</w:t>
            </w:r>
          </w:p>
        </w:tc>
      </w:tr>
      <w:tr w:rsidR="007311A6" w14:paraId="1B210FB7" w14:textId="77777777" w:rsidTr="00383218">
        <w:trPr>
          <w:trHeight w:val="297"/>
        </w:trPr>
        <w:tc>
          <w:tcPr>
            <w:tcW w:w="4675" w:type="dxa"/>
          </w:tcPr>
          <w:p w14:paraId="7C649E1C" w14:textId="77777777" w:rsidR="007311A6" w:rsidRDefault="007311A6">
            <w:pPr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Libraries/Frameworks</w:t>
            </w:r>
          </w:p>
          <w:p w14:paraId="26D78740" w14:textId="6F51422B" w:rsidR="007311A6" w:rsidRPr="007311A6" w:rsidRDefault="007311A6">
            <w:pPr>
              <w:rPr>
                <w:i/>
                <w:iCs/>
              </w:rPr>
            </w:pPr>
            <w:r>
              <w:rPr>
                <w:i/>
                <w:iCs/>
              </w:rPr>
              <w:t>What are the popular libraries or frameworks used by programmers for this language?</w:t>
            </w:r>
            <w:r w:rsidR="00F677E7">
              <w:rPr>
                <w:i/>
                <w:iCs/>
              </w:rPr>
              <w:t xml:space="preserve"> List at least three (3)</w:t>
            </w:r>
            <w:r w:rsidR="003E704D">
              <w:rPr>
                <w:i/>
                <w:iCs/>
              </w:rPr>
              <w:t xml:space="preserve"> and describe what they are used for.</w:t>
            </w:r>
            <w:r w:rsidR="00F677E7">
              <w:rPr>
                <w:i/>
                <w:iCs/>
              </w:rPr>
              <w:t>.</w:t>
            </w:r>
          </w:p>
        </w:tc>
        <w:tc>
          <w:tcPr>
            <w:tcW w:w="8817" w:type="dxa"/>
          </w:tcPr>
          <w:p w14:paraId="4E133591" w14:textId="77777777" w:rsidR="007311A6" w:rsidRDefault="000928AC">
            <w:r>
              <w:t xml:space="preserve">React.js (JS library): </w:t>
            </w:r>
            <w:r w:rsidR="00B817B9">
              <w:t xml:space="preserve">used for building UIs &amp; handling the view layer in web/mobile applications. </w:t>
            </w:r>
          </w:p>
          <w:p w14:paraId="6D807BED" w14:textId="77777777" w:rsidR="00FE08F0" w:rsidRDefault="00FE08F0">
            <w:r>
              <w:t xml:space="preserve">Angular.js: </w:t>
            </w:r>
            <w:r w:rsidR="005E5ACE">
              <w:t xml:space="preserve">used for building web apps </w:t>
            </w:r>
            <w:r w:rsidR="00907068">
              <w:t>that make easy-to-use components.</w:t>
            </w:r>
          </w:p>
          <w:p w14:paraId="356C69BC" w14:textId="1C20187E" w:rsidR="00907068" w:rsidRDefault="00D3665A">
            <w:r>
              <w:t>Vue.js (progressive framework): used for building U</w:t>
            </w:r>
            <w:r w:rsidR="00AF407C">
              <w:t>Is</w:t>
            </w:r>
            <w:r w:rsidR="0080236C">
              <w:t xml:space="preserve">, focusing on </w:t>
            </w:r>
            <w:r w:rsidR="008522F9">
              <w:t>on the view layer only for easy integration with other libraries.</w:t>
            </w:r>
          </w:p>
        </w:tc>
      </w:tr>
      <w:tr w:rsidR="007311A6" w14:paraId="1AA7CAEC" w14:textId="77777777" w:rsidTr="00383218">
        <w:trPr>
          <w:trHeight w:val="297"/>
        </w:trPr>
        <w:tc>
          <w:tcPr>
            <w:tcW w:w="4675" w:type="dxa"/>
          </w:tcPr>
          <w:p w14:paraId="5B44468B" w14:textId="77777777" w:rsidR="007311A6" w:rsidRDefault="007311A6">
            <w:pPr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Domains</w:t>
            </w:r>
          </w:p>
          <w:p w14:paraId="5119CD04" w14:textId="43253164" w:rsidR="007311A6" w:rsidRPr="007311A6" w:rsidRDefault="007311A6">
            <w:pPr>
              <w:rPr>
                <w:i/>
                <w:iCs/>
              </w:rPr>
            </w:pPr>
            <w:r>
              <w:rPr>
                <w:i/>
                <w:iCs/>
              </w:rPr>
              <w:lastRenderedPageBreak/>
              <w:t>What industries or domains use this programming language?  Provide specific examples of companies that use this language and what they use it for</w:t>
            </w:r>
            <w:r w:rsidRPr="003E704D">
              <w:rPr>
                <w:b/>
                <w:bCs/>
                <w:i/>
                <w:iCs/>
              </w:rPr>
              <w:t>.</w:t>
            </w:r>
            <w:r w:rsidR="003E704D" w:rsidRPr="003E704D">
              <w:rPr>
                <w:b/>
                <w:bCs/>
                <w:i/>
                <w:iCs/>
              </w:rPr>
              <w:t xml:space="preserve"> E.g. Company X uses C# for its line of business applications.</w:t>
            </w:r>
          </w:p>
        </w:tc>
        <w:tc>
          <w:tcPr>
            <w:tcW w:w="8817" w:type="dxa"/>
          </w:tcPr>
          <w:p w14:paraId="7B071CA2" w14:textId="77777777" w:rsidR="007311A6" w:rsidRDefault="009774C7">
            <w:r>
              <w:lastRenderedPageBreak/>
              <w:t xml:space="preserve">JavaScript is used in every industry for web, mobile, and game development, and more. </w:t>
            </w:r>
          </w:p>
          <w:p w14:paraId="3F8BA04C" w14:textId="77777777" w:rsidR="009774C7" w:rsidRDefault="008B2588">
            <w:r>
              <w:lastRenderedPageBreak/>
              <w:t>Microsoft</w:t>
            </w:r>
            <w:r w:rsidR="00A62E71">
              <w:t>: used JavaScript to build Microsoft Edge (the web browser) – it also uses Node.j</w:t>
            </w:r>
            <w:r w:rsidR="00C33C74">
              <w:t>s.</w:t>
            </w:r>
          </w:p>
          <w:p w14:paraId="5775DA86" w14:textId="6B582360" w:rsidR="003B493E" w:rsidRDefault="00C33C74">
            <w:r>
              <w:t xml:space="preserve">PayPal: </w:t>
            </w:r>
            <w:r w:rsidR="000A4F17">
              <w:t xml:space="preserve">uses </w:t>
            </w:r>
            <w:r w:rsidR="004C45E9">
              <w:t xml:space="preserve">JS </w:t>
            </w:r>
            <w:r w:rsidR="000A4F17">
              <w:t>for their website’s front end</w:t>
            </w:r>
            <w:r w:rsidR="003B493E">
              <w:t xml:space="preserve"> &amp; uses Node.js.</w:t>
            </w:r>
          </w:p>
          <w:p w14:paraId="65DAEC4A" w14:textId="0B69C261" w:rsidR="003B493E" w:rsidRDefault="003B493E">
            <w:r>
              <w:t xml:space="preserve">Netflix: uses </w:t>
            </w:r>
            <w:r w:rsidR="004C45E9">
              <w:t xml:space="preserve">JS </w:t>
            </w:r>
            <w:r>
              <w:t>for almost everything</w:t>
            </w:r>
            <w:r w:rsidR="00A75966">
              <w:t>, transitioning into their cloud service</w:t>
            </w:r>
            <w:r w:rsidR="00065CA8">
              <w:t>. The platform runs on Node.js.</w:t>
            </w:r>
          </w:p>
        </w:tc>
      </w:tr>
    </w:tbl>
    <w:p w14:paraId="2CD52ADE" w14:textId="77777777" w:rsidR="00383218" w:rsidRDefault="00383218"/>
    <w:sectPr w:rsidR="00383218" w:rsidSect="00383218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A06EC" w14:textId="77777777" w:rsidR="00B274A9" w:rsidRDefault="00B274A9" w:rsidP="00AC24AD">
      <w:pPr>
        <w:spacing w:after="0" w:line="240" w:lineRule="auto"/>
      </w:pPr>
      <w:r>
        <w:separator/>
      </w:r>
    </w:p>
  </w:endnote>
  <w:endnote w:type="continuationSeparator" w:id="0">
    <w:p w14:paraId="4500C00D" w14:textId="77777777" w:rsidR="00B274A9" w:rsidRDefault="00B274A9" w:rsidP="00AC24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85533" w14:textId="77777777" w:rsidR="00B274A9" w:rsidRDefault="00B274A9" w:rsidP="00AC24AD">
      <w:pPr>
        <w:spacing w:after="0" w:line="240" w:lineRule="auto"/>
      </w:pPr>
      <w:r>
        <w:separator/>
      </w:r>
    </w:p>
  </w:footnote>
  <w:footnote w:type="continuationSeparator" w:id="0">
    <w:p w14:paraId="2E9E4788" w14:textId="77777777" w:rsidR="00B274A9" w:rsidRDefault="00B274A9" w:rsidP="00AC24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44247" w14:textId="722836A5" w:rsidR="00AC24AD" w:rsidRDefault="00AC24AD" w:rsidP="00F44AF1">
    <w:pPr>
      <w:pStyle w:val="Header"/>
      <w:ind w:right="-540"/>
      <w:jc w:val="right"/>
    </w:pPr>
    <w:r>
      <w:t>Danny Cann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74E51"/>
    <w:multiLevelType w:val="hybridMultilevel"/>
    <w:tmpl w:val="A3DA8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1741C"/>
    <w:multiLevelType w:val="hybridMultilevel"/>
    <w:tmpl w:val="51106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618DC"/>
    <w:multiLevelType w:val="hybridMultilevel"/>
    <w:tmpl w:val="B0705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92DE0"/>
    <w:multiLevelType w:val="hybridMultilevel"/>
    <w:tmpl w:val="58CE6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437D2F"/>
    <w:multiLevelType w:val="hybridMultilevel"/>
    <w:tmpl w:val="A5262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711C0"/>
    <w:multiLevelType w:val="hybridMultilevel"/>
    <w:tmpl w:val="50F2B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4966F6"/>
    <w:multiLevelType w:val="hybridMultilevel"/>
    <w:tmpl w:val="895AC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4972D0"/>
    <w:multiLevelType w:val="hybridMultilevel"/>
    <w:tmpl w:val="D504B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665BFC"/>
    <w:multiLevelType w:val="hybridMultilevel"/>
    <w:tmpl w:val="A7A02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624C0B"/>
    <w:multiLevelType w:val="hybridMultilevel"/>
    <w:tmpl w:val="26448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810FC1"/>
    <w:multiLevelType w:val="hybridMultilevel"/>
    <w:tmpl w:val="3392E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904F83"/>
    <w:multiLevelType w:val="hybridMultilevel"/>
    <w:tmpl w:val="1FF08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1437515">
    <w:abstractNumId w:val="10"/>
  </w:num>
  <w:num w:numId="2" w16cid:durableId="1418551619">
    <w:abstractNumId w:val="3"/>
  </w:num>
  <w:num w:numId="3" w16cid:durableId="373047719">
    <w:abstractNumId w:val="9"/>
  </w:num>
  <w:num w:numId="4" w16cid:durableId="1919287304">
    <w:abstractNumId w:val="8"/>
  </w:num>
  <w:num w:numId="5" w16cid:durableId="1881554242">
    <w:abstractNumId w:val="7"/>
  </w:num>
  <w:num w:numId="6" w16cid:durableId="519511426">
    <w:abstractNumId w:val="4"/>
  </w:num>
  <w:num w:numId="7" w16cid:durableId="519469490">
    <w:abstractNumId w:val="11"/>
  </w:num>
  <w:num w:numId="8" w16cid:durableId="408499483">
    <w:abstractNumId w:val="1"/>
  </w:num>
  <w:num w:numId="9" w16cid:durableId="1017199673">
    <w:abstractNumId w:val="0"/>
  </w:num>
  <w:num w:numId="10" w16cid:durableId="1105805960">
    <w:abstractNumId w:val="2"/>
  </w:num>
  <w:num w:numId="11" w16cid:durableId="782962693">
    <w:abstractNumId w:val="6"/>
  </w:num>
  <w:num w:numId="12" w16cid:durableId="14157120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zMDW0NDc2szQzMTZS0lEKTi0uzszPAykwqgUAmK7j+iwAAAA="/>
  </w:docVars>
  <w:rsids>
    <w:rsidRoot w:val="00CF7ED7"/>
    <w:rsid w:val="00034C27"/>
    <w:rsid w:val="0004093A"/>
    <w:rsid w:val="00065CA8"/>
    <w:rsid w:val="0007164D"/>
    <w:rsid w:val="000763DE"/>
    <w:rsid w:val="000928AC"/>
    <w:rsid w:val="000A4F17"/>
    <w:rsid w:val="000B7C01"/>
    <w:rsid w:val="00107205"/>
    <w:rsid w:val="00126EF1"/>
    <w:rsid w:val="00162CA2"/>
    <w:rsid w:val="001C5855"/>
    <w:rsid w:val="001D1102"/>
    <w:rsid w:val="001E0849"/>
    <w:rsid w:val="00226ED7"/>
    <w:rsid w:val="00227761"/>
    <w:rsid w:val="0023575C"/>
    <w:rsid w:val="002761C1"/>
    <w:rsid w:val="002A1B6E"/>
    <w:rsid w:val="002F0F9B"/>
    <w:rsid w:val="003060A2"/>
    <w:rsid w:val="003171EE"/>
    <w:rsid w:val="00331D71"/>
    <w:rsid w:val="003509B8"/>
    <w:rsid w:val="00383218"/>
    <w:rsid w:val="00387511"/>
    <w:rsid w:val="003A7989"/>
    <w:rsid w:val="003B493E"/>
    <w:rsid w:val="003C0D2F"/>
    <w:rsid w:val="003E704D"/>
    <w:rsid w:val="003F218E"/>
    <w:rsid w:val="00434BB1"/>
    <w:rsid w:val="00442539"/>
    <w:rsid w:val="0049708B"/>
    <w:rsid w:val="004A3975"/>
    <w:rsid w:val="004C45E9"/>
    <w:rsid w:val="004D4F27"/>
    <w:rsid w:val="005B0800"/>
    <w:rsid w:val="005D46DD"/>
    <w:rsid w:val="005E5ACE"/>
    <w:rsid w:val="005F7AA3"/>
    <w:rsid w:val="006139CD"/>
    <w:rsid w:val="00664ECF"/>
    <w:rsid w:val="006D62AA"/>
    <w:rsid w:val="006D7091"/>
    <w:rsid w:val="006E24DF"/>
    <w:rsid w:val="00705A9B"/>
    <w:rsid w:val="007221AD"/>
    <w:rsid w:val="007311A6"/>
    <w:rsid w:val="00797D02"/>
    <w:rsid w:val="007C7BF6"/>
    <w:rsid w:val="007F7D51"/>
    <w:rsid w:val="0080236C"/>
    <w:rsid w:val="00824674"/>
    <w:rsid w:val="0084535F"/>
    <w:rsid w:val="008522F9"/>
    <w:rsid w:val="0085376D"/>
    <w:rsid w:val="008B12C7"/>
    <w:rsid w:val="008B2588"/>
    <w:rsid w:val="008B585A"/>
    <w:rsid w:val="008C7D14"/>
    <w:rsid w:val="008D4BEB"/>
    <w:rsid w:val="008F3FC8"/>
    <w:rsid w:val="00907068"/>
    <w:rsid w:val="00926EAC"/>
    <w:rsid w:val="00945980"/>
    <w:rsid w:val="009774C7"/>
    <w:rsid w:val="009A133E"/>
    <w:rsid w:val="009A2EDD"/>
    <w:rsid w:val="009B07BB"/>
    <w:rsid w:val="009D3D01"/>
    <w:rsid w:val="00A13FF8"/>
    <w:rsid w:val="00A42178"/>
    <w:rsid w:val="00A614E2"/>
    <w:rsid w:val="00A62E71"/>
    <w:rsid w:val="00A75966"/>
    <w:rsid w:val="00A92BBF"/>
    <w:rsid w:val="00AC24AD"/>
    <w:rsid w:val="00AF3B3B"/>
    <w:rsid w:val="00AF407C"/>
    <w:rsid w:val="00B274A9"/>
    <w:rsid w:val="00B37B0B"/>
    <w:rsid w:val="00B4627A"/>
    <w:rsid w:val="00B817B9"/>
    <w:rsid w:val="00C33C74"/>
    <w:rsid w:val="00C37338"/>
    <w:rsid w:val="00C460FA"/>
    <w:rsid w:val="00C6027D"/>
    <w:rsid w:val="00CC6038"/>
    <w:rsid w:val="00CF7ED7"/>
    <w:rsid w:val="00D1724B"/>
    <w:rsid w:val="00D2422B"/>
    <w:rsid w:val="00D32160"/>
    <w:rsid w:val="00D3665A"/>
    <w:rsid w:val="00D72856"/>
    <w:rsid w:val="00D76123"/>
    <w:rsid w:val="00D8283E"/>
    <w:rsid w:val="00DB42E8"/>
    <w:rsid w:val="00DD6E29"/>
    <w:rsid w:val="00DF63D0"/>
    <w:rsid w:val="00E471B1"/>
    <w:rsid w:val="00E6296D"/>
    <w:rsid w:val="00ED17E1"/>
    <w:rsid w:val="00EE5047"/>
    <w:rsid w:val="00EF5C16"/>
    <w:rsid w:val="00F44AF1"/>
    <w:rsid w:val="00F677E7"/>
    <w:rsid w:val="00FC334E"/>
    <w:rsid w:val="00FE0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D7847"/>
  <w15:chartTrackingRefBased/>
  <w15:docId w15:val="{BE88D8AA-1C42-4188-9D62-CED6A36EA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B3B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83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83E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83E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283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83E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rsid w:val="00D8283E"/>
    <w:rPr>
      <w:rFonts w:ascii="Courier New" w:hAnsi="Courier New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283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83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283E"/>
    <w:pPr>
      <w:spacing w:after="0" w:line="240" w:lineRule="auto"/>
    </w:pPr>
    <w:rPr>
      <w:rFonts w:ascii="Times New Roman" w:hAnsi="Times New Roman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283E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8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283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283E"/>
    <w:rPr>
      <w:rFonts w:ascii="Times New Roman" w:eastAsiaTheme="majorEastAsia" w:hAnsi="Times New Roman" w:cstheme="majorBidi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83E"/>
    <w:rPr>
      <w:rFonts w:ascii="Times New Roman" w:eastAsiaTheme="majorEastAsia" w:hAnsi="Times New Roman" w:cstheme="majorBidi"/>
      <w:sz w:val="20"/>
    </w:rPr>
  </w:style>
  <w:style w:type="character" w:styleId="SubtleEmphasis">
    <w:name w:val="Subtle Emphasis"/>
    <w:basedOn w:val="DefaultParagraphFont"/>
    <w:uiPriority w:val="19"/>
    <w:qFormat/>
    <w:rsid w:val="00D8283E"/>
    <w:rPr>
      <w:rFonts w:ascii="Times New Roman" w:hAnsi="Times New Roman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8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283E"/>
    <w:rPr>
      <w:rFonts w:ascii="Times New Roman" w:eastAsiaTheme="minorEastAsia" w:hAnsi="Times New Roman"/>
      <w:color w:val="5A5A5A" w:themeColor="text1" w:themeTint="A5"/>
      <w:spacing w:val="15"/>
      <w:sz w:val="20"/>
    </w:rPr>
  </w:style>
  <w:style w:type="paragraph" w:styleId="ListParagraph">
    <w:name w:val="List Paragraph"/>
    <w:basedOn w:val="Normal"/>
    <w:uiPriority w:val="34"/>
    <w:qFormat/>
    <w:rsid w:val="002F0F9B"/>
    <w:pPr>
      <w:spacing w:after="0" w:line="240" w:lineRule="auto"/>
      <w:ind w:left="720"/>
      <w:contextualSpacing/>
    </w:pPr>
    <w:rPr>
      <w:rFonts w:cs="Arial"/>
      <w:lang w:eastAsia="ja-JP"/>
    </w:rPr>
  </w:style>
  <w:style w:type="table" w:styleId="TableGrid">
    <w:name w:val="Table Grid"/>
    <w:basedOn w:val="TableNormal"/>
    <w:uiPriority w:val="39"/>
    <w:rsid w:val="003832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24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4AD"/>
    <w:rPr>
      <w:rFonts w:ascii="Times New Roman" w:hAnsi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AC24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4AD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1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2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4</Pages>
  <Words>810</Words>
  <Characters>4227</Characters>
  <Application>Microsoft Office Word</Application>
  <DocSecurity>0</DocSecurity>
  <Lines>167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R. Kelley</dc:creator>
  <cp:keywords/>
  <dc:description/>
  <cp:lastModifiedBy>Daniel Cannon</cp:lastModifiedBy>
  <cp:revision>95</cp:revision>
  <dcterms:created xsi:type="dcterms:W3CDTF">2022-02-16T00:58:00Z</dcterms:created>
  <dcterms:modified xsi:type="dcterms:W3CDTF">2023-11-19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b870c6d49ea931d4e252d792b7884609a096aa26374b5e3db1e5e79e982ee7</vt:lpwstr>
  </property>
</Properties>
</file>